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8135C3" w14:textId="77777777" w:rsidR="00352A6D" w:rsidRPr="004E3271" w:rsidRDefault="002D4C50" w:rsidP="004F51C6">
      <w:pPr>
        <w:pStyle w:val="Heading6"/>
      </w:pPr>
      <w:r>
        <w:rPr>
          <w:noProof/>
          <w:lang w:val="en-US" w:eastAsia="en-US"/>
        </w:rPr>
        <w:drawing>
          <wp:anchor distT="0" distB="0" distL="114300" distR="114300" simplePos="0" relativeHeight="251657728" behindDoc="0" locked="0" layoutInCell="1" allowOverlap="0" wp14:anchorId="0BB46063" wp14:editId="0F6319D5">
            <wp:simplePos x="0" y="0"/>
            <wp:positionH relativeFrom="column">
              <wp:posOffset>290213</wp:posOffset>
            </wp:positionH>
            <wp:positionV relativeFrom="paragraph">
              <wp:posOffset>95250</wp:posOffset>
            </wp:positionV>
            <wp:extent cx="1067398" cy="1019959"/>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4-c_SMP"/>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67398" cy="1019959"/>
                    </a:xfrm>
                    <a:prstGeom prst="rect">
                      <a:avLst/>
                    </a:prstGeom>
                    <a:noFill/>
                  </pic:spPr>
                </pic:pic>
              </a:graphicData>
            </a:graphic>
            <wp14:sizeRelH relativeFrom="page">
              <wp14:pctWidth>0</wp14:pctWidth>
            </wp14:sizeRelH>
            <wp14:sizeRelV relativeFrom="page">
              <wp14:pctHeight>0</wp14:pctHeight>
            </wp14:sizeRelV>
          </wp:anchor>
        </w:drawing>
      </w:r>
      <w:r w:rsidR="00C20D5B">
        <w:t xml:space="preserve"> </w:t>
      </w:r>
    </w:p>
    <w:p w14:paraId="27F871E0" w14:textId="77777777" w:rsidR="00352A6D" w:rsidRPr="00570D65" w:rsidRDefault="007D58EA" w:rsidP="00352A6D">
      <w:pPr>
        <w:pStyle w:val="Heading6"/>
        <w:tabs>
          <w:tab w:val="center" w:pos="4896"/>
          <w:tab w:val="left" w:pos="8070"/>
        </w:tabs>
        <w:ind w:left="2070"/>
        <w:rPr>
          <w:rFonts w:ascii="Calibri" w:hAnsi="Calibri"/>
          <w:szCs w:val="24"/>
        </w:rPr>
      </w:pPr>
      <w:r w:rsidRPr="00570D65">
        <w:rPr>
          <w:rFonts w:ascii="Calibri" w:hAnsi="Calibri"/>
          <w:szCs w:val="24"/>
        </w:rPr>
        <w:t>SMP</w:t>
      </w:r>
      <w:r w:rsidR="00352A6D" w:rsidRPr="00570D65">
        <w:rPr>
          <w:rFonts w:ascii="Calibri" w:hAnsi="Calibri"/>
          <w:szCs w:val="24"/>
        </w:rPr>
        <w:t xml:space="preserve"> MARKETING COMMITTEE </w:t>
      </w:r>
      <w:r w:rsidRPr="00570D65">
        <w:rPr>
          <w:rFonts w:ascii="Calibri" w:hAnsi="Calibri"/>
          <w:szCs w:val="24"/>
        </w:rPr>
        <w:t xml:space="preserve">MEETING </w:t>
      </w:r>
      <w:r w:rsidR="00352A6D" w:rsidRPr="00570D65">
        <w:rPr>
          <w:rFonts w:ascii="Calibri" w:hAnsi="Calibri"/>
          <w:szCs w:val="24"/>
        </w:rPr>
        <w:t>AGENDA</w:t>
      </w:r>
    </w:p>
    <w:p w14:paraId="013577EB" w14:textId="3723FCAC" w:rsidR="00352A6D" w:rsidRPr="006A4CE3" w:rsidRDefault="00CD002C" w:rsidP="001B2F12">
      <w:pPr>
        <w:ind w:left="1350" w:firstLine="720"/>
        <w:jc w:val="center"/>
        <w:rPr>
          <w:rFonts w:ascii="Calibri" w:hAnsi="Calibri"/>
          <w:b/>
          <w:color w:val="C00000"/>
          <w:szCs w:val="24"/>
        </w:rPr>
      </w:pPr>
      <w:r>
        <w:rPr>
          <w:rFonts w:ascii="Calibri" w:hAnsi="Calibri"/>
          <w:b/>
          <w:color w:val="C00000"/>
          <w:szCs w:val="24"/>
          <w:shd w:val="clear" w:color="auto" w:fill="FFFFFF"/>
        </w:rPr>
        <w:t>Thursday</w:t>
      </w:r>
      <w:r w:rsidR="006A4CE3" w:rsidRPr="006A4CE3">
        <w:rPr>
          <w:rFonts w:ascii="Calibri" w:hAnsi="Calibri"/>
          <w:b/>
          <w:color w:val="C00000"/>
          <w:szCs w:val="24"/>
          <w:shd w:val="clear" w:color="auto" w:fill="FFFFFF"/>
        </w:rPr>
        <w:t>,</w:t>
      </w:r>
      <w:r w:rsidR="003D0077" w:rsidRPr="006A4CE3">
        <w:rPr>
          <w:rFonts w:ascii="Calibri" w:hAnsi="Calibri"/>
          <w:b/>
          <w:color w:val="C00000"/>
          <w:szCs w:val="24"/>
          <w:shd w:val="clear" w:color="auto" w:fill="FFFFFF"/>
        </w:rPr>
        <w:t xml:space="preserve"> </w:t>
      </w:r>
      <w:r>
        <w:rPr>
          <w:rFonts w:ascii="Calibri" w:hAnsi="Calibri"/>
          <w:b/>
          <w:color w:val="C00000"/>
          <w:szCs w:val="24"/>
          <w:shd w:val="clear" w:color="auto" w:fill="FFFFFF"/>
        </w:rPr>
        <w:t xml:space="preserve">August </w:t>
      </w:r>
      <w:r w:rsidR="001C3308">
        <w:rPr>
          <w:rFonts w:ascii="Calibri" w:hAnsi="Calibri"/>
          <w:b/>
          <w:color w:val="C00000"/>
          <w:szCs w:val="24"/>
          <w:shd w:val="clear" w:color="auto" w:fill="FFFFFF"/>
        </w:rPr>
        <w:t>20</w:t>
      </w:r>
      <w:r w:rsidR="00DB22AE">
        <w:rPr>
          <w:rFonts w:ascii="Calibri" w:hAnsi="Calibri"/>
          <w:b/>
          <w:color w:val="C00000"/>
          <w:szCs w:val="24"/>
          <w:shd w:val="clear" w:color="auto" w:fill="FFFFFF"/>
        </w:rPr>
        <w:t xml:space="preserve">, </w:t>
      </w:r>
      <w:r w:rsidR="00DB22AE" w:rsidRPr="000033C9">
        <w:rPr>
          <w:rFonts w:ascii="Calibri" w:hAnsi="Calibri"/>
          <w:b/>
          <w:noProof/>
          <w:color w:val="C00000"/>
          <w:szCs w:val="24"/>
          <w:shd w:val="clear" w:color="auto" w:fill="FFFFFF"/>
        </w:rPr>
        <w:t>20</w:t>
      </w:r>
      <w:r w:rsidR="00272FAC">
        <w:rPr>
          <w:rFonts w:ascii="Calibri" w:hAnsi="Calibri"/>
          <w:b/>
          <w:noProof/>
          <w:color w:val="C00000"/>
          <w:szCs w:val="24"/>
          <w:shd w:val="clear" w:color="auto" w:fill="FFFFFF"/>
        </w:rPr>
        <w:t>20</w:t>
      </w:r>
      <w:r w:rsidR="000033C9">
        <w:rPr>
          <w:rFonts w:ascii="Calibri" w:hAnsi="Calibri"/>
          <w:b/>
          <w:noProof/>
          <w:color w:val="C00000"/>
          <w:szCs w:val="24"/>
          <w:shd w:val="clear" w:color="auto" w:fill="FFFFFF"/>
        </w:rPr>
        <w:t>,</w:t>
      </w:r>
      <w:r w:rsidR="00DB22AE">
        <w:rPr>
          <w:rFonts w:ascii="Calibri" w:hAnsi="Calibri"/>
          <w:b/>
          <w:color w:val="C00000"/>
          <w:szCs w:val="24"/>
          <w:shd w:val="clear" w:color="auto" w:fill="FFFFFF"/>
        </w:rPr>
        <w:t xml:space="preserve"> </w:t>
      </w:r>
      <w:r w:rsidR="001238DB">
        <w:rPr>
          <w:rFonts w:ascii="Calibri" w:hAnsi="Calibri"/>
          <w:b/>
          <w:color w:val="C00000"/>
          <w:szCs w:val="24"/>
          <w:shd w:val="clear" w:color="auto" w:fill="FFFFFF"/>
        </w:rPr>
        <w:t>at 3 pm</w:t>
      </w:r>
    </w:p>
    <w:p w14:paraId="482F173E" w14:textId="699B4A80" w:rsidR="001238DB" w:rsidRDefault="001238DB" w:rsidP="00562E83">
      <w:pPr>
        <w:ind w:left="2070"/>
        <w:jc w:val="center"/>
      </w:pPr>
      <w:r>
        <w:t>Teleconfer</w:t>
      </w:r>
      <w:r w:rsidR="00C70742">
        <w:t>e</w:t>
      </w:r>
      <w:r>
        <w:t>nce</w:t>
      </w:r>
    </w:p>
    <w:p w14:paraId="51F3C314" w14:textId="65F888BA" w:rsidR="00562E83" w:rsidRDefault="001238DB" w:rsidP="00562E83">
      <w:pPr>
        <w:ind w:left="2070"/>
        <w:jc w:val="center"/>
      </w:pPr>
      <w:r>
        <w:t>By Video:</w:t>
      </w:r>
      <w:r w:rsidR="005E50CC" w:rsidRPr="005E50CC">
        <w:t xml:space="preserve"> </w:t>
      </w:r>
      <w:hyperlink r:id="rId9" w:history="1">
        <w:r w:rsidR="005E50CC">
          <w:rPr>
            <w:rStyle w:val="Hyperlink"/>
          </w:rPr>
          <w:t>https://us02web.zoom.us/j/3944921744</w:t>
        </w:r>
      </w:hyperlink>
    </w:p>
    <w:p w14:paraId="540F79B3" w14:textId="45D07667" w:rsidR="001238DB" w:rsidRDefault="001238DB" w:rsidP="00562E83">
      <w:pPr>
        <w:ind w:left="2070"/>
        <w:jc w:val="center"/>
      </w:pPr>
      <w:r>
        <w:t>By Phone: +1 669 900 9128 US (Meeting ID: 394 492 1744)</w:t>
      </w:r>
    </w:p>
    <w:p w14:paraId="695B3857" w14:textId="664F6BF1" w:rsidR="00CD002C" w:rsidRDefault="00CD002C" w:rsidP="00562E83">
      <w:pPr>
        <w:ind w:left="2070"/>
        <w:jc w:val="center"/>
        <w:rPr>
          <w:rFonts w:ascii="Calibri" w:hAnsi="Calibri"/>
          <w:sz w:val="22"/>
          <w:szCs w:val="22"/>
        </w:rPr>
      </w:pPr>
      <w:r w:rsidRPr="00CD002C">
        <w:rPr>
          <w:highlight w:val="yellow"/>
        </w:rPr>
        <w:t>Passcode: 95610</w:t>
      </w:r>
    </w:p>
    <w:p w14:paraId="0F8FB55A" w14:textId="77777777" w:rsidR="00755D1C" w:rsidRPr="002B0F0B" w:rsidRDefault="00C2277E" w:rsidP="00352A6D">
      <w:pPr>
        <w:pBdr>
          <w:bottom w:val="double" w:sz="4" w:space="1" w:color="auto"/>
        </w:pBdr>
        <w:ind w:right="432"/>
        <w:jc w:val="center"/>
        <w:rPr>
          <w:rFonts w:ascii="Calibri" w:hAnsi="Calibri"/>
          <w:color w:val="FF0000"/>
          <w:sz w:val="22"/>
          <w:szCs w:val="22"/>
        </w:rPr>
      </w:pPr>
      <w:r>
        <w:rPr>
          <w:rFonts w:ascii="Calibri" w:hAnsi="Calibri"/>
          <w:color w:val="FF0000"/>
          <w:sz w:val="22"/>
          <w:szCs w:val="22"/>
        </w:rPr>
        <w:t xml:space="preserve">                                                      </w:t>
      </w:r>
    </w:p>
    <w:p w14:paraId="172D046E" w14:textId="77777777" w:rsidR="00352A6D" w:rsidRPr="00A24FEB" w:rsidRDefault="00352A6D" w:rsidP="00352A6D">
      <w:pPr>
        <w:pStyle w:val="Header"/>
        <w:tabs>
          <w:tab w:val="clear" w:pos="4320"/>
          <w:tab w:val="clear" w:pos="8640"/>
          <w:tab w:val="right" w:leader="dot" w:pos="9360"/>
        </w:tabs>
        <w:rPr>
          <w:rFonts w:ascii="Calibri" w:hAnsi="Calibri"/>
          <w:sz w:val="16"/>
          <w:szCs w:val="16"/>
        </w:rPr>
      </w:pPr>
    </w:p>
    <w:p w14:paraId="350FB56C" w14:textId="77777777" w:rsidR="00D467D3" w:rsidRDefault="00D467D3" w:rsidP="000144DD">
      <w:pPr>
        <w:pStyle w:val="Header"/>
        <w:tabs>
          <w:tab w:val="clear" w:pos="4320"/>
          <w:tab w:val="clear" w:pos="8640"/>
          <w:tab w:val="right" w:leader="dot" w:pos="9360"/>
        </w:tabs>
        <w:rPr>
          <w:rFonts w:ascii="Calibri" w:hAnsi="Calibri"/>
          <w:sz w:val="22"/>
          <w:szCs w:val="22"/>
        </w:rPr>
      </w:pPr>
    </w:p>
    <w:p w14:paraId="36AFB252" w14:textId="3E3D83D3" w:rsidR="00F0368E" w:rsidRPr="001B5A07" w:rsidRDefault="00F0368E" w:rsidP="000144DD">
      <w:pPr>
        <w:pStyle w:val="Header"/>
        <w:tabs>
          <w:tab w:val="clear" w:pos="4320"/>
          <w:tab w:val="clear" w:pos="8640"/>
          <w:tab w:val="right" w:leader="dot" w:pos="9360"/>
        </w:tabs>
        <w:rPr>
          <w:rFonts w:ascii="Calibri" w:hAnsi="Calibri"/>
          <w:b/>
          <w:sz w:val="22"/>
          <w:szCs w:val="22"/>
          <w:lang w:val="en-US"/>
        </w:rPr>
      </w:pPr>
      <w:r w:rsidRPr="001B5A07">
        <w:rPr>
          <w:rFonts w:ascii="Calibri" w:hAnsi="Calibri"/>
          <w:b/>
          <w:sz w:val="22"/>
          <w:szCs w:val="22"/>
        </w:rPr>
        <w:t>CALL MEETING TO ORDER</w:t>
      </w:r>
      <w:r w:rsidRPr="001B5A07">
        <w:rPr>
          <w:rFonts w:ascii="Calibri" w:hAnsi="Calibri"/>
          <w:b/>
          <w:sz w:val="22"/>
          <w:szCs w:val="22"/>
        </w:rPr>
        <w:tab/>
      </w:r>
      <w:r w:rsidR="00DB22AE">
        <w:rPr>
          <w:rFonts w:ascii="Calibri" w:hAnsi="Calibri"/>
          <w:b/>
          <w:sz w:val="22"/>
          <w:szCs w:val="22"/>
          <w:lang w:val="en-US"/>
        </w:rPr>
        <w:t>Tiffany Clement</w:t>
      </w:r>
    </w:p>
    <w:p w14:paraId="0D58D593" w14:textId="77777777" w:rsidR="00A74C80" w:rsidRPr="001B5A07" w:rsidRDefault="00A74C80" w:rsidP="000144DD">
      <w:pPr>
        <w:pStyle w:val="Header"/>
        <w:tabs>
          <w:tab w:val="clear" w:pos="4320"/>
          <w:tab w:val="clear" w:pos="8640"/>
          <w:tab w:val="right" w:leader="dot" w:pos="9360"/>
        </w:tabs>
        <w:rPr>
          <w:rFonts w:ascii="Calibri" w:hAnsi="Calibri"/>
          <w:b/>
          <w:sz w:val="22"/>
          <w:szCs w:val="22"/>
          <w:lang w:val="en-US"/>
        </w:rPr>
      </w:pPr>
    </w:p>
    <w:p w14:paraId="638743DD" w14:textId="77777777" w:rsidR="00DB22AE" w:rsidRPr="001B5A07" w:rsidRDefault="00D11165" w:rsidP="00DB22AE">
      <w:pPr>
        <w:pStyle w:val="Header"/>
        <w:tabs>
          <w:tab w:val="clear" w:pos="4320"/>
          <w:tab w:val="clear" w:pos="8640"/>
          <w:tab w:val="right" w:leader="dot" w:pos="9360"/>
        </w:tabs>
        <w:rPr>
          <w:rFonts w:ascii="Calibri" w:hAnsi="Calibri"/>
          <w:b/>
          <w:sz w:val="22"/>
          <w:szCs w:val="22"/>
          <w:lang w:val="en-US"/>
        </w:rPr>
      </w:pPr>
      <w:r w:rsidRPr="001B5A07">
        <w:rPr>
          <w:rFonts w:ascii="Calibri" w:hAnsi="Calibri"/>
          <w:b/>
          <w:sz w:val="22"/>
          <w:szCs w:val="22"/>
        </w:rPr>
        <w:t>PUBLIC COMMENTS</w:t>
      </w:r>
      <w:r w:rsidR="00C20D5B" w:rsidRPr="001B5A07">
        <w:rPr>
          <w:rFonts w:ascii="Calibri" w:hAnsi="Calibri"/>
          <w:b/>
          <w:sz w:val="22"/>
          <w:szCs w:val="22"/>
        </w:rPr>
        <w:t>/INTRODUCTIONS</w:t>
      </w:r>
      <w:r w:rsidRPr="001B5A07">
        <w:rPr>
          <w:rFonts w:ascii="Calibri" w:hAnsi="Calibri"/>
          <w:b/>
          <w:sz w:val="22"/>
          <w:szCs w:val="22"/>
        </w:rPr>
        <w:tab/>
      </w:r>
      <w:r w:rsidR="00DB22AE">
        <w:rPr>
          <w:rFonts w:ascii="Calibri" w:hAnsi="Calibri"/>
          <w:b/>
          <w:sz w:val="22"/>
          <w:szCs w:val="22"/>
          <w:lang w:val="en-US"/>
        </w:rPr>
        <w:t>Tiffany Clement</w:t>
      </w:r>
    </w:p>
    <w:p w14:paraId="24061D74" w14:textId="6686FC3B" w:rsidR="00D11165" w:rsidRPr="001B5A07" w:rsidRDefault="00D11165" w:rsidP="00D11165">
      <w:pPr>
        <w:tabs>
          <w:tab w:val="right" w:leader="dot" w:pos="9360"/>
        </w:tabs>
        <w:rPr>
          <w:rFonts w:ascii="Calibri" w:hAnsi="Calibri"/>
          <w:b/>
          <w:sz w:val="22"/>
          <w:szCs w:val="22"/>
        </w:rPr>
      </w:pPr>
    </w:p>
    <w:p w14:paraId="19A4B5B2" w14:textId="77777777" w:rsidR="00A74C80" w:rsidRPr="001B5A07" w:rsidRDefault="00A74C80" w:rsidP="00D11165">
      <w:pPr>
        <w:tabs>
          <w:tab w:val="right" w:leader="dot" w:pos="9360"/>
        </w:tabs>
        <w:rPr>
          <w:rFonts w:ascii="Calibri" w:hAnsi="Calibri"/>
          <w:b/>
          <w:sz w:val="22"/>
          <w:szCs w:val="22"/>
        </w:rPr>
      </w:pPr>
    </w:p>
    <w:p w14:paraId="50AEBD36" w14:textId="77777777" w:rsidR="00DB22AE" w:rsidRPr="001B5A07" w:rsidRDefault="002315B2" w:rsidP="00DB22AE">
      <w:pPr>
        <w:pStyle w:val="Header"/>
        <w:tabs>
          <w:tab w:val="clear" w:pos="4320"/>
          <w:tab w:val="clear" w:pos="8640"/>
          <w:tab w:val="right" w:leader="dot" w:pos="9360"/>
        </w:tabs>
        <w:rPr>
          <w:rFonts w:ascii="Calibri" w:hAnsi="Calibri"/>
          <w:b/>
          <w:sz w:val="22"/>
          <w:szCs w:val="22"/>
          <w:lang w:val="en-US"/>
        </w:rPr>
      </w:pPr>
      <w:r>
        <w:rPr>
          <w:rFonts w:ascii="Calibri" w:hAnsi="Calibri"/>
          <w:b/>
          <w:sz w:val="22"/>
          <w:szCs w:val="22"/>
        </w:rPr>
        <w:t xml:space="preserve">APPROVAL COMMITTEE MEMBER ACTIONS </w:t>
      </w:r>
      <w:r>
        <w:rPr>
          <w:rFonts w:ascii="Calibri" w:hAnsi="Calibri"/>
          <w:b/>
          <w:sz w:val="22"/>
          <w:szCs w:val="22"/>
        </w:rPr>
        <w:tab/>
      </w:r>
      <w:r w:rsidR="00DB22AE">
        <w:rPr>
          <w:rFonts w:ascii="Calibri" w:hAnsi="Calibri"/>
          <w:b/>
          <w:sz w:val="22"/>
          <w:szCs w:val="22"/>
          <w:lang w:val="en-US"/>
        </w:rPr>
        <w:t>Tiffany Clement</w:t>
      </w:r>
    </w:p>
    <w:p w14:paraId="5EDB3D3D" w14:textId="57436CB8" w:rsidR="001B5A07" w:rsidRDefault="001B5A07" w:rsidP="00D07BA2">
      <w:pPr>
        <w:tabs>
          <w:tab w:val="right" w:leader="dot" w:pos="9360"/>
        </w:tabs>
        <w:rPr>
          <w:rFonts w:ascii="Calibri" w:hAnsi="Calibri"/>
          <w:b/>
          <w:sz w:val="22"/>
          <w:szCs w:val="22"/>
        </w:rPr>
      </w:pPr>
    </w:p>
    <w:p w14:paraId="37CE7D57" w14:textId="77777777" w:rsidR="002315B2" w:rsidRDefault="002315B2" w:rsidP="00D07BA2">
      <w:pPr>
        <w:tabs>
          <w:tab w:val="right" w:leader="dot" w:pos="9360"/>
        </w:tabs>
        <w:rPr>
          <w:rFonts w:ascii="Calibri" w:hAnsi="Calibri"/>
          <w:b/>
          <w:sz w:val="22"/>
          <w:szCs w:val="22"/>
        </w:rPr>
      </w:pPr>
    </w:p>
    <w:p w14:paraId="6E6E8751" w14:textId="77777777" w:rsidR="00DB22AE" w:rsidRPr="001B5A07" w:rsidRDefault="00BA2534" w:rsidP="00DB22AE">
      <w:pPr>
        <w:pStyle w:val="Header"/>
        <w:tabs>
          <w:tab w:val="clear" w:pos="4320"/>
          <w:tab w:val="clear" w:pos="8640"/>
          <w:tab w:val="right" w:leader="dot" w:pos="9360"/>
        </w:tabs>
        <w:rPr>
          <w:rFonts w:ascii="Calibri" w:hAnsi="Calibri"/>
          <w:b/>
          <w:sz w:val="22"/>
          <w:szCs w:val="22"/>
          <w:lang w:val="en-US"/>
        </w:rPr>
      </w:pPr>
      <w:r w:rsidRPr="001B5A07">
        <w:rPr>
          <w:rFonts w:ascii="Calibri" w:hAnsi="Calibri"/>
          <w:b/>
          <w:sz w:val="22"/>
          <w:szCs w:val="22"/>
        </w:rPr>
        <w:t>APPROVAL</w:t>
      </w:r>
      <w:r w:rsidR="00C2612A" w:rsidRPr="001B5A07">
        <w:rPr>
          <w:rFonts w:ascii="Calibri" w:hAnsi="Calibri"/>
          <w:b/>
          <w:sz w:val="22"/>
          <w:szCs w:val="22"/>
        </w:rPr>
        <w:t>/ACTION</w:t>
      </w:r>
      <w:r w:rsidR="00D07BA2" w:rsidRPr="001B5A07">
        <w:rPr>
          <w:rFonts w:ascii="Calibri" w:hAnsi="Calibri"/>
          <w:b/>
          <w:sz w:val="22"/>
          <w:szCs w:val="22"/>
        </w:rPr>
        <w:t xml:space="preserve"> IT</w:t>
      </w:r>
      <w:r w:rsidR="00CE3D58" w:rsidRPr="001B5A07">
        <w:rPr>
          <w:rFonts w:ascii="Calibri" w:hAnsi="Calibri"/>
          <w:b/>
          <w:sz w:val="22"/>
          <w:szCs w:val="22"/>
        </w:rPr>
        <w:t>EMS</w:t>
      </w:r>
      <w:r w:rsidR="00CE3D58" w:rsidRPr="001B5A07">
        <w:rPr>
          <w:rFonts w:ascii="Calibri" w:hAnsi="Calibri"/>
          <w:b/>
          <w:sz w:val="22"/>
          <w:szCs w:val="22"/>
        </w:rPr>
        <w:tab/>
      </w:r>
      <w:r w:rsidR="00DB22AE">
        <w:rPr>
          <w:rFonts w:ascii="Calibri" w:hAnsi="Calibri"/>
          <w:b/>
          <w:sz w:val="22"/>
          <w:szCs w:val="22"/>
          <w:lang w:val="en-US"/>
        </w:rPr>
        <w:t>Tiffany Clement</w:t>
      </w:r>
    </w:p>
    <w:p w14:paraId="07AB5477" w14:textId="5A9DAFCF" w:rsidR="00D07BA2" w:rsidRPr="001B5A07" w:rsidRDefault="00D07BA2" w:rsidP="00D07BA2">
      <w:pPr>
        <w:tabs>
          <w:tab w:val="right" w:leader="dot" w:pos="9360"/>
        </w:tabs>
        <w:rPr>
          <w:rFonts w:ascii="Calibri" w:hAnsi="Calibri"/>
          <w:b/>
          <w:sz w:val="22"/>
          <w:szCs w:val="22"/>
        </w:rPr>
      </w:pPr>
    </w:p>
    <w:p w14:paraId="38C4E666" w14:textId="14D75510" w:rsidR="006F1C35" w:rsidRDefault="008B1DB5" w:rsidP="001238DB">
      <w:pPr>
        <w:numPr>
          <w:ilvl w:val="0"/>
          <w:numId w:val="1"/>
        </w:numPr>
        <w:spacing w:before="240" w:after="120"/>
        <w:rPr>
          <w:rFonts w:ascii="Calibri" w:hAnsi="Calibri"/>
          <w:b/>
          <w:i/>
          <w:color w:val="C00000"/>
          <w:sz w:val="22"/>
          <w:szCs w:val="22"/>
        </w:rPr>
      </w:pPr>
      <w:r w:rsidRPr="004A38B7">
        <w:rPr>
          <w:rFonts w:ascii="Calibri" w:hAnsi="Calibri" w:cs="Calibri"/>
          <w:b/>
          <w:i/>
          <w:color w:val="C00000"/>
          <w:sz w:val="22"/>
          <w:szCs w:val="22"/>
        </w:rPr>
        <w:t>ACTION / APPROVE:</w:t>
      </w:r>
      <w:r w:rsidRPr="004A38B7">
        <w:rPr>
          <w:rFonts w:ascii="Calibri" w:hAnsi="Calibri"/>
          <w:b/>
          <w:i/>
          <w:color w:val="C00000"/>
          <w:sz w:val="22"/>
          <w:szCs w:val="22"/>
        </w:rPr>
        <w:t xml:space="preserve"> </w:t>
      </w:r>
      <w:r w:rsidR="00152381">
        <w:rPr>
          <w:rFonts w:ascii="Calibri" w:hAnsi="Calibri"/>
          <w:b/>
          <w:i/>
          <w:color w:val="C00000"/>
          <w:sz w:val="22"/>
          <w:szCs w:val="22"/>
        </w:rPr>
        <w:t>May 13</w:t>
      </w:r>
      <w:r w:rsidR="001238DB" w:rsidRPr="004A38B7">
        <w:rPr>
          <w:rFonts w:ascii="Calibri" w:hAnsi="Calibri"/>
          <w:b/>
          <w:i/>
          <w:color w:val="C00000"/>
          <w:sz w:val="22"/>
          <w:szCs w:val="22"/>
        </w:rPr>
        <w:t>, 2020</w:t>
      </w:r>
      <w:r w:rsidR="000033C9" w:rsidRPr="004A38B7">
        <w:rPr>
          <w:rFonts w:ascii="Calibri" w:hAnsi="Calibri"/>
          <w:b/>
          <w:i/>
          <w:noProof/>
          <w:color w:val="C00000"/>
          <w:sz w:val="22"/>
          <w:szCs w:val="22"/>
        </w:rPr>
        <w:t>,</w:t>
      </w:r>
      <w:r w:rsidRPr="004A38B7">
        <w:rPr>
          <w:rFonts w:ascii="Calibri" w:hAnsi="Calibri"/>
          <w:b/>
          <w:i/>
          <w:color w:val="C00000"/>
          <w:sz w:val="22"/>
          <w:szCs w:val="22"/>
        </w:rPr>
        <w:t xml:space="preserve"> Marketing Committee Minutes</w:t>
      </w:r>
    </w:p>
    <w:p w14:paraId="4800B3D5" w14:textId="77777777" w:rsidR="00152381" w:rsidRDefault="00152381" w:rsidP="00D70E5D">
      <w:pPr>
        <w:tabs>
          <w:tab w:val="right" w:leader="dot" w:pos="9360"/>
        </w:tabs>
        <w:spacing w:before="120" w:after="240"/>
        <w:rPr>
          <w:rFonts w:ascii="Calibri" w:hAnsi="Calibri"/>
          <w:b/>
          <w:sz w:val="22"/>
          <w:szCs w:val="22"/>
        </w:rPr>
      </w:pPr>
      <w:bookmarkStart w:id="0" w:name="_Hlk37406720"/>
      <w:bookmarkStart w:id="1" w:name="_Hlk37404904"/>
    </w:p>
    <w:p w14:paraId="0B1A4F87" w14:textId="5459EC02" w:rsidR="00D70E5D" w:rsidRDefault="00E8205D" w:rsidP="00D70E5D">
      <w:pPr>
        <w:tabs>
          <w:tab w:val="right" w:leader="dot" w:pos="9360"/>
        </w:tabs>
        <w:spacing w:before="120" w:after="240"/>
        <w:rPr>
          <w:rFonts w:ascii="Calibri" w:hAnsi="Calibri"/>
          <w:b/>
          <w:sz w:val="22"/>
          <w:szCs w:val="22"/>
        </w:rPr>
      </w:pPr>
      <w:r>
        <w:rPr>
          <w:rFonts w:ascii="Calibri" w:hAnsi="Calibri"/>
          <w:b/>
          <w:sz w:val="22"/>
          <w:szCs w:val="22"/>
        </w:rPr>
        <w:t xml:space="preserve"> </w:t>
      </w:r>
      <w:r w:rsidR="0049700E" w:rsidRPr="001B5A07">
        <w:rPr>
          <w:rFonts w:ascii="Calibri" w:hAnsi="Calibri"/>
          <w:b/>
          <w:sz w:val="22"/>
          <w:szCs w:val="22"/>
        </w:rPr>
        <w:t>MARKETING</w:t>
      </w:r>
      <w:r w:rsidR="00CE3D58" w:rsidRPr="001B5A07">
        <w:rPr>
          <w:rFonts w:ascii="Calibri" w:hAnsi="Calibri"/>
          <w:b/>
          <w:sz w:val="22"/>
          <w:szCs w:val="22"/>
        </w:rPr>
        <w:tab/>
      </w:r>
      <w:r w:rsidR="00C532C9" w:rsidRPr="001B5A07">
        <w:rPr>
          <w:rFonts w:ascii="Calibri" w:hAnsi="Calibri"/>
          <w:b/>
          <w:sz w:val="22"/>
          <w:szCs w:val="22"/>
        </w:rPr>
        <w:t>Julie DePrada</w:t>
      </w:r>
    </w:p>
    <w:bookmarkEnd w:id="0"/>
    <w:p w14:paraId="03BBA651" w14:textId="4BA97880" w:rsidR="00152381" w:rsidRDefault="00152381" w:rsidP="001238DB">
      <w:pPr>
        <w:pStyle w:val="ListParagraph"/>
        <w:numPr>
          <w:ilvl w:val="0"/>
          <w:numId w:val="1"/>
        </w:numPr>
        <w:tabs>
          <w:tab w:val="right" w:leader="dot" w:pos="9360"/>
        </w:tabs>
        <w:spacing w:before="120" w:after="240"/>
        <w:rPr>
          <w:rFonts w:ascii="Calibri" w:hAnsi="Calibri"/>
          <w:b/>
          <w:sz w:val="22"/>
          <w:szCs w:val="22"/>
        </w:rPr>
      </w:pPr>
      <w:r>
        <w:rPr>
          <w:rFonts w:ascii="Calibri" w:hAnsi="Calibri"/>
          <w:b/>
          <w:sz w:val="22"/>
          <w:szCs w:val="22"/>
        </w:rPr>
        <w:t>June/July Marketing Report</w:t>
      </w:r>
    </w:p>
    <w:p w14:paraId="5FCBF16A" w14:textId="24B66133" w:rsidR="00152381" w:rsidRDefault="00152381" w:rsidP="001238DB">
      <w:pPr>
        <w:pStyle w:val="ListParagraph"/>
        <w:numPr>
          <w:ilvl w:val="0"/>
          <w:numId w:val="1"/>
        </w:numPr>
        <w:tabs>
          <w:tab w:val="right" w:leader="dot" w:pos="9360"/>
        </w:tabs>
        <w:spacing w:before="120" w:after="240"/>
        <w:rPr>
          <w:rFonts w:ascii="Calibri" w:hAnsi="Calibri"/>
          <w:b/>
          <w:sz w:val="22"/>
          <w:szCs w:val="22"/>
        </w:rPr>
      </w:pPr>
      <w:r>
        <w:rPr>
          <w:rFonts w:ascii="Calibri" w:hAnsi="Calibri"/>
          <w:b/>
          <w:sz w:val="22"/>
          <w:szCs w:val="22"/>
        </w:rPr>
        <w:t>Carpool Cinemas Updates</w:t>
      </w:r>
    </w:p>
    <w:p w14:paraId="3B9C7812" w14:textId="06C572A6" w:rsidR="001238DB" w:rsidRPr="001238DB" w:rsidRDefault="005E50CC" w:rsidP="001238DB">
      <w:pPr>
        <w:pStyle w:val="ListParagraph"/>
        <w:numPr>
          <w:ilvl w:val="0"/>
          <w:numId w:val="1"/>
        </w:numPr>
        <w:tabs>
          <w:tab w:val="right" w:leader="dot" w:pos="9360"/>
        </w:tabs>
        <w:spacing w:before="120" w:after="240"/>
        <w:rPr>
          <w:rFonts w:ascii="Calibri" w:hAnsi="Calibri"/>
          <w:b/>
          <w:sz w:val="22"/>
          <w:szCs w:val="22"/>
        </w:rPr>
      </w:pPr>
      <w:r>
        <w:rPr>
          <w:rFonts w:ascii="Calibri" w:hAnsi="Calibri"/>
          <w:b/>
          <w:sz w:val="22"/>
          <w:szCs w:val="22"/>
        </w:rPr>
        <w:t>COVID-19 Marketing Update</w:t>
      </w:r>
    </w:p>
    <w:p w14:paraId="66778590" w14:textId="3D986AD8" w:rsidR="003964DB" w:rsidRDefault="003964DB" w:rsidP="003C7B80">
      <w:pPr>
        <w:pStyle w:val="ListParagraph"/>
        <w:numPr>
          <w:ilvl w:val="0"/>
          <w:numId w:val="1"/>
        </w:numPr>
        <w:tabs>
          <w:tab w:val="right" w:leader="dot" w:pos="9360"/>
        </w:tabs>
        <w:spacing w:before="120" w:after="240"/>
        <w:rPr>
          <w:rFonts w:ascii="Calibri" w:hAnsi="Calibri"/>
          <w:b/>
          <w:sz w:val="22"/>
          <w:szCs w:val="22"/>
        </w:rPr>
      </w:pPr>
      <w:r>
        <w:rPr>
          <w:rFonts w:ascii="Calibri" w:hAnsi="Calibri"/>
          <w:b/>
          <w:sz w:val="22"/>
          <w:szCs w:val="22"/>
        </w:rPr>
        <w:t>Chat Bot update</w:t>
      </w:r>
    </w:p>
    <w:p w14:paraId="4DA5A0C2" w14:textId="55EBD37E" w:rsidR="005E50CC" w:rsidRDefault="00152381" w:rsidP="003C7B80">
      <w:pPr>
        <w:pStyle w:val="ListParagraph"/>
        <w:numPr>
          <w:ilvl w:val="0"/>
          <w:numId w:val="1"/>
        </w:numPr>
        <w:tabs>
          <w:tab w:val="right" w:leader="dot" w:pos="9360"/>
        </w:tabs>
        <w:spacing w:before="120" w:after="240"/>
        <w:rPr>
          <w:rFonts w:ascii="Calibri" w:hAnsi="Calibri"/>
          <w:b/>
          <w:sz w:val="22"/>
          <w:szCs w:val="22"/>
        </w:rPr>
      </w:pPr>
      <w:r>
        <w:rPr>
          <w:rFonts w:ascii="Calibri" w:hAnsi="Calibri"/>
          <w:b/>
          <w:sz w:val="22"/>
          <w:szCs w:val="22"/>
        </w:rPr>
        <w:t>Holiday Events</w:t>
      </w:r>
    </w:p>
    <w:p w14:paraId="531D5D11" w14:textId="05FD80A5" w:rsidR="00F6604D" w:rsidRDefault="00F6604D" w:rsidP="003C7B80">
      <w:pPr>
        <w:pStyle w:val="ListParagraph"/>
        <w:numPr>
          <w:ilvl w:val="0"/>
          <w:numId w:val="1"/>
        </w:numPr>
        <w:tabs>
          <w:tab w:val="right" w:leader="dot" w:pos="9360"/>
        </w:tabs>
        <w:spacing w:before="120" w:after="240"/>
        <w:rPr>
          <w:rFonts w:ascii="Calibri" w:hAnsi="Calibri"/>
          <w:b/>
          <w:sz w:val="22"/>
          <w:szCs w:val="22"/>
        </w:rPr>
      </w:pPr>
      <w:r>
        <w:rPr>
          <w:rFonts w:ascii="Calibri" w:hAnsi="Calibri"/>
          <w:b/>
          <w:sz w:val="22"/>
          <w:szCs w:val="22"/>
        </w:rPr>
        <w:t>Holiday Decor</w:t>
      </w:r>
    </w:p>
    <w:bookmarkEnd w:id="1"/>
    <w:p w14:paraId="5F9C0F40" w14:textId="79A37B21" w:rsidR="002315B2" w:rsidRDefault="008E61B2" w:rsidP="00CA0535">
      <w:pPr>
        <w:pStyle w:val="Header"/>
        <w:tabs>
          <w:tab w:val="clear" w:pos="4320"/>
          <w:tab w:val="clear" w:pos="8640"/>
          <w:tab w:val="right" w:leader="dot" w:pos="9360"/>
        </w:tabs>
        <w:spacing w:line="360" w:lineRule="auto"/>
        <w:rPr>
          <w:rFonts w:ascii="Calibri" w:hAnsi="Calibri"/>
          <w:b/>
          <w:sz w:val="22"/>
          <w:szCs w:val="22"/>
          <w:lang w:val="en-US"/>
        </w:rPr>
      </w:pPr>
      <w:r w:rsidRPr="001B5A07">
        <w:rPr>
          <w:rFonts w:ascii="Calibri" w:hAnsi="Calibri"/>
          <w:b/>
          <w:sz w:val="22"/>
          <w:szCs w:val="22"/>
        </w:rPr>
        <w:t>MARKETING C</w:t>
      </w:r>
      <w:r w:rsidR="00CE3D58" w:rsidRPr="001B5A07">
        <w:rPr>
          <w:rFonts w:ascii="Calibri" w:hAnsi="Calibri"/>
          <w:b/>
          <w:sz w:val="22"/>
          <w:szCs w:val="22"/>
        </w:rPr>
        <w:t>HAIR REPORT</w:t>
      </w:r>
      <w:r w:rsidR="003F7A05">
        <w:rPr>
          <w:rFonts w:ascii="Calibri" w:hAnsi="Calibri"/>
          <w:b/>
          <w:sz w:val="22"/>
          <w:szCs w:val="22"/>
        </w:rPr>
        <w:t>…………………………………………………………………………………….</w:t>
      </w:r>
      <w:r w:rsidR="00D70E5D">
        <w:rPr>
          <w:rFonts w:ascii="Calibri" w:hAnsi="Calibri"/>
          <w:b/>
          <w:sz w:val="22"/>
          <w:szCs w:val="22"/>
        </w:rPr>
        <w:tab/>
      </w:r>
      <w:r w:rsidR="00DB22AE">
        <w:rPr>
          <w:rFonts w:ascii="Calibri" w:hAnsi="Calibri"/>
          <w:b/>
          <w:sz w:val="22"/>
          <w:szCs w:val="22"/>
          <w:lang w:val="en-US"/>
        </w:rPr>
        <w:t>Tiffany Clement</w:t>
      </w:r>
    </w:p>
    <w:p w14:paraId="478B3D87" w14:textId="51290FE7" w:rsidR="00CA0535" w:rsidRDefault="002B0F0B" w:rsidP="00CA0535">
      <w:pPr>
        <w:tabs>
          <w:tab w:val="right" w:leader="dot" w:pos="9360"/>
        </w:tabs>
        <w:spacing w:before="240" w:after="240"/>
        <w:rPr>
          <w:rFonts w:ascii="Calibri" w:hAnsi="Calibri"/>
          <w:b/>
          <w:sz w:val="22"/>
          <w:szCs w:val="22"/>
        </w:rPr>
      </w:pPr>
      <w:r w:rsidRPr="001B5A07">
        <w:rPr>
          <w:rFonts w:ascii="Calibri" w:hAnsi="Calibri"/>
          <w:b/>
          <w:sz w:val="22"/>
          <w:szCs w:val="22"/>
        </w:rPr>
        <w:t>EXECUTIVE DIRECTOR REPORT……</w:t>
      </w:r>
      <w:r w:rsidR="001B5A07">
        <w:rPr>
          <w:rFonts w:ascii="Calibri" w:hAnsi="Calibri"/>
          <w:b/>
          <w:sz w:val="22"/>
          <w:szCs w:val="22"/>
        </w:rPr>
        <w:t>……………………………………………………………………………</w:t>
      </w:r>
      <w:r w:rsidRPr="001B5A07">
        <w:rPr>
          <w:rFonts w:ascii="Calibri" w:hAnsi="Calibri"/>
          <w:b/>
          <w:sz w:val="22"/>
          <w:szCs w:val="22"/>
        </w:rPr>
        <w:t>Kathilynn Carpenter</w:t>
      </w:r>
    </w:p>
    <w:p w14:paraId="1AEE3904" w14:textId="50C65865" w:rsidR="00701D2C" w:rsidRDefault="00701D2C" w:rsidP="00701D2C">
      <w:pPr>
        <w:pStyle w:val="ListParagraph"/>
        <w:numPr>
          <w:ilvl w:val="0"/>
          <w:numId w:val="1"/>
        </w:numPr>
        <w:tabs>
          <w:tab w:val="right" w:leader="dot" w:pos="9360"/>
        </w:tabs>
        <w:spacing w:before="120" w:after="240"/>
        <w:rPr>
          <w:rFonts w:ascii="Calibri" w:hAnsi="Calibri"/>
          <w:b/>
          <w:sz w:val="22"/>
          <w:szCs w:val="22"/>
        </w:rPr>
      </w:pPr>
      <w:r>
        <w:rPr>
          <w:rFonts w:ascii="Calibri" w:hAnsi="Calibri"/>
          <w:b/>
          <w:sz w:val="22"/>
          <w:szCs w:val="22"/>
        </w:rPr>
        <w:t>Update</w:t>
      </w:r>
      <w:r w:rsidR="00A1161A">
        <w:rPr>
          <w:rFonts w:ascii="Calibri" w:hAnsi="Calibri"/>
          <w:b/>
          <w:sz w:val="22"/>
          <w:szCs w:val="22"/>
        </w:rPr>
        <w:t xml:space="preserve"> CHPD Patrol Update</w:t>
      </w:r>
    </w:p>
    <w:p w14:paraId="2F540343" w14:textId="3FB85B71" w:rsidR="00701D2C" w:rsidRDefault="00701D2C" w:rsidP="00CA0535">
      <w:pPr>
        <w:tabs>
          <w:tab w:val="right" w:leader="dot" w:pos="9360"/>
        </w:tabs>
        <w:spacing w:before="240" w:after="240"/>
        <w:rPr>
          <w:rFonts w:ascii="Calibri" w:hAnsi="Calibri"/>
          <w:b/>
          <w:sz w:val="22"/>
          <w:szCs w:val="22"/>
        </w:rPr>
      </w:pPr>
    </w:p>
    <w:p w14:paraId="5134E7AB" w14:textId="77777777" w:rsidR="00DB22AE" w:rsidRPr="001B5A07" w:rsidRDefault="009732A6" w:rsidP="00DB22AE">
      <w:pPr>
        <w:pStyle w:val="Header"/>
        <w:tabs>
          <w:tab w:val="clear" w:pos="4320"/>
          <w:tab w:val="clear" w:pos="8640"/>
          <w:tab w:val="right" w:leader="dot" w:pos="9360"/>
        </w:tabs>
        <w:rPr>
          <w:rFonts w:ascii="Calibri" w:hAnsi="Calibri"/>
          <w:b/>
          <w:sz w:val="22"/>
          <w:szCs w:val="22"/>
          <w:lang w:val="en-US"/>
        </w:rPr>
      </w:pPr>
      <w:r w:rsidRPr="001B5A07">
        <w:rPr>
          <w:rFonts w:ascii="Calibri" w:hAnsi="Calibri"/>
          <w:b/>
          <w:sz w:val="22"/>
          <w:szCs w:val="22"/>
        </w:rPr>
        <w:t>AD</w:t>
      </w:r>
      <w:r w:rsidR="009913E5" w:rsidRPr="001B5A07">
        <w:rPr>
          <w:rFonts w:ascii="Calibri" w:hAnsi="Calibri"/>
          <w:b/>
          <w:sz w:val="22"/>
          <w:szCs w:val="22"/>
        </w:rPr>
        <w:t>JO</w:t>
      </w:r>
      <w:r w:rsidR="00DF4B00">
        <w:rPr>
          <w:rFonts w:ascii="Calibri" w:hAnsi="Calibri"/>
          <w:b/>
          <w:sz w:val="22"/>
          <w:szCs w:val="22"/>
        </w:rPr>
        <w:t>URN MEETING</w:t>
      </w:r>
      <w:r w:rsidR="00DF4B00">
        <w:rPr>
          <w:rFonts w:ascii="Calibri" w:hAnsi="Calibri"/>
          <w:b/>
          <w:sz w:val="22"/>
          <w:szCs w:val="22"/>
        </w:rPr>
        <w:tab/>
      </w:r>
      <w:r w:rsidR="00DB22AE">
        <w:rPr>
          <w:rFonts w:ascii="Calibri" w:hAnsi="Calibri"/>
          <w:b/>
          <w:sz w:val="22"/>
          <w:szCs w:val="22"/>
          <w:lang w:val="en-US"/>
        </w:rPr>
        <w:t>Tiffany Clement</w:t>
      </w:r>
    </w:p>
    <w:p w14:paraId="13C7B082" w14:textId="7FAAA97C" w:rsidR="00C47EE5" w:rsidRPr="001B5A07" w:rsidRDefault="00C47EE5" w:rsidP="00F13FA8">
      <w:pPr>
        <w:tabs>
          <w:tab w:val="right" w:leader="dot" w:pos="9360"/>
        </w:tabs>
        <w:spacing w:line="480" w:lineRule="auto"/>
        <w:rPr>
          <w:rFonts w:ascii="Calibri" w:hAnsi="Calibri"/>
          <w:b/>
          <w:sz w:val="22"/>
          <w:szCs w:val="22"/>
        </w:rPr>
      </w:pPr>
    </w:p>
    <w:p w14:paraId="48DE1ABB" w14:textId="453EB958" w:rsidR="00C2612A" w:rsidRDefault="00B07123" w:rsidP="003F3D85">
      <w:pPr>
        <w:tabs>
          <w:tab w:val="left" w:pos="360"/>
          <w:tab w:val="right" w:leader="dot" w:pos="9360"/>
        </w:tabs>
        <w:spacing w:before="120" w:after="120"/>
        <w:rPr>
          <w:rFonts w:ascii="Calibri" w:hAnsi="Calibri"/>
          <w:b/>
          <w:i/>
          <w:color w:val="C00000"/>
          <w:sz w:val="22"/>
          <w:szCs w:val="22"/>
        </w:rPr>
      </w:pPr>
      <w:r w:rsidRPr="00D467D3">
        <w:rPr>
          <w:rFonts w:ascii="Calibri" w:hAnsi="Calibri"/>
          <w:b/>
          <w:i/>
          <w:color w:val="C00000"/>
          <w:sz w:val="22"/>
          <w:szCs w:val="22"/>
        </w:rPr>
        <w:t xml:space="preserve">THE NEXT MEETING </w:t>
      </w:r>
      <w:r w:rsidR="00D44B30">
        <w:rPr>
          <w:rFonts w:ascii="Calibri" w:hAnsi="Calibri"/>
          <w:b/>
          <w:i/>
          <w:color w:val="C00000"/>
          <w:sz w:val="22"/>
          <w:szCs w:val="22"/>
        </w:rPr>
        <w:t>TBD</w:t>
      </w:r>
    </w:p>
    <w:p w14:paraId="135D8129" w14:textId="1138113F" w:rsidR="008D24C6" w:rsidRDefault="008D24C6" w:rsidP="003F3D85">
      <w:pPr>
        <w:tabs>
          <w:tab w:val="left" w:pos="360"/>
          <w:tab w:val="right" w:leader="dot" w:pos="9360"/>
        </w:tabs>
        <w:spacing w:before="120" w:after="120"/>
        <w:rPr>
          <w:rFonts w:ascii="Calibri" w:hAnsi="Calibri"/>
          <w:b/>
          <w:i/>
          <w:color w:val="C00000"/>
          <w:sz w:val="22"/>
          <w:szCs w:val="22"/>
        </w:rPr>
      </w:pPr>
    </w:p>
    <w:p w14:paraId="2EFA502A" w14:textId="10967CF5" w:rsidR="00E27C9E" w:rsidRDefault="00E27C9E" w:rsidP="003F3D85">
      <w:pPr>
        <w:tabs>
          <w:tab w:val="left" w:pos="360"/>
          <w:tab w:val="right" w:leader="dot" w:pos="9360"/>
        </w:tabs>
        <w:spacing w:before="120" w:after="120"/>
        <w:rPr>
          <w:rFonts w:ascii="Calibri" w:hAnsi="Calibri"/>
          <w:b/>
          <w:i/>
          <w:color w:val="C00000"/>
          <w:sz w:val="22"/>
          <w:szCs w:val="22"/>
        </w:rPr>
      </w:pPr>
    </w:p>
    <w:p w14:paraId="78448623" w14:textId="77DAE353" w:rsidR="003C7B80" w:rsidRDefault="003C7B80" w:rsidP="003F3D85">
      <w:pPr>
        <w:tabs>
          <w:tab w:val="left" w:pos="360"/>
          <w:tab w:val="right" w:leader="dot" w:pos="9360"/>
        </w:tabs>
        <w:spacing w:before="120" w:after="120"/>
        <w:rPr>
          <w:rFonts w:ascii="Calibri" w:hAnsi="Calibri"/>
          <w:b/>
          <w:i/>
          <w:color w:val="C00000"/>
          <w:sz w:val="22"/>
          <w:szCs w:val="22"/>
        </w:rPr>
      </w:pPr>
    </w:p>
    <w:p w14:paraId="234FD5AC" w14:textId="48C4FE53" w:rsidR="003C7B80" w:rsidRDefault="003C7B80" w:rsidP="003F3D85">
      <w:pPr>
        <w:tabs>
          <w:tab w:val="left" w:pos="360"/>
          <w:tab w:val="right" w:leader="dot" w:pos="9360"/>
        </w:tabs>
        <w:spacing w:before="120" w:after="120"/>
        <w:rPr>
          <w:rFonts w:ascii="Calibri" w:hAnsi="Calibri"/>
          <w:b/>
          <w:i/>
          <w:color w:val="C00000"/>
          <w:sz w:val="22"/>
          <w:szCs w:val="22"/>
        </w:rPr>
      </w:pPr>
    </w:p>
    <w:p w14:paraId="485DA3FF" w14:textId="77777777" w:rsidR="003C7B80" w:rsidRDefault="003C7B80" w:rsidP="003F3D85">
      <w:pPr>
        <w:tabs>
          <w:tab w:val="left" w:pos="360"/>
          <w:tab w:val="right" w:leader="dot" w:pos="9360"/>
        </w:tabs>
        <w:spacing w:before="120" w:after="120"/>
        <w:rPr>
          <w:rFonts w:ascii="Calibri" w:hAnsi="Calibri"/>
          <w:b/>
          <w:i/>
          <w:color w:val="C00000"/>
          <w:sz w:val="22"/>
          <w:szCs w:val="22"/>
        </w:rPr>
      </w:pPr>
    </w:p>
    <w:p w14:paraId="276C79A5" w14:textId="760DBE2B" w:rsidR="00E27C9E" w:rsidRDefault="00E27C9E" w:rsidP="003F3D85">
      <w:pPr>
        <w:tabs>
          <w:tab w:val="left" w:pos="360"/>
          <w:tab w:val="right" w:leader="dot" w:pos="9360"/>
        </w:tabs>
        <w:spacing w:before="120" w:after="120"/>
        <w:rPr>
          <w:rFonts w:ascii="Calibri" w:hAnsi="Calibri"/>
          <w:b/>
          <w:i/>
          <w:color w:val="C00000"/>
          <w:sz w:val="22"/>
          <w:szCs w:val="22"/>
        </w:rPr>
      </w:pPr>
    </w:p>
    <w:p w14:paraId="08456DF9" w14:textId="77777777" w:rsidR="0055037D" w:rsidRDefault="0055037D" w:rsidP="003F3D85">
      <w:pPr>
        <w:tabs>
          <w:tab w:val="left" w:pos="360"/>
          <w:tab w:val="right" w:leader="dot" w:pos="9360"/>
        </w:tabs>
        <w:spacing w:before="120" w:after="120"/>
        <w:rPr>
          <w:rFonts w:ascii="Calibri" w:hAnsi="Calibri"/>
          <w:b/>
          <w:i/>
          <w:color w:val="C00000"/>
          <w:sz w:val="22"/>
          <w:szCs w:val="22"/>
        </w:rPr>
      </w:pPr>
    </w:p>
    <w:p w14:paraId="597FB0B8" w14:textId="77777777" w:rsidR="00E27C9E" w:rsidRDefault="00E27C9E" w:rsidP="003F3D85">
      <w:pPr>
        <w:tabs>
          <w:tab w:val="left" w:pos="360"/>
          <w:tab w:val="right" w:leader="dot" w:pos="9360"/>
        </w:tabs>
        <w:spacing w:before="120" w:after="120"/>
        <w:rPr>
          <w:rFonts w:ascii="Calibri" w:hAnsi="Calibri"/>
          <w:b/>
          <w:i/>
          <w:color w:val="C00000"/>
          <w:sz w:val="22"/>
          <w:szCs w:val="22"/>
        </w:rPr>
      </w:pPr>
    </w:p>
    <w:p w14:paraId="5CC058A6" w14:textId="77777777" w:rsidR="008D24C6" w:rsidRDefault="008D24C6" w:rsidP="008D24C6">
      <w:pPr>
        <w:tabs>
          <w:tab w:val="left" w:pos="360"/>
          <w:tab w:val="right" w:leader="dot" w:pos="9360"/>
        </w:tabs>
        <w:spacing w:before="120" w:after="120"/>
        <w:rPr>
          <w:rFonts w:ascii="Calibri" w:hAnsi="Calibri" w:cs="Calibri"/>
          <w:b/>
          <w:sz w:val="22"/>
          <w:szCs w:val="22"/>
          <w:u w:val="single"/>
        </w:rPr>
      </w:pPr>
    </w:p>
    <w:p w14:paraId="5A15AD6C" w14:textId="77777777" w:rsidR="008D24C6" w:rsidRPr="0089590F" w:rsidRDefault="008D24C6" w:rsidP="008D24C6">
      <w:pPr>
        <w:tabs>
          <w:tab w:val="left" w:pos="360"/>
          <w:tab w:val="right" w:leader="dot" w:pos="9360"/>
        </w:tabs>
        <w:spacing w:before="120" w:after="120"/>
        <w:rPr>
          <w:rFonts w:ascii="Calibri" w:hAnsi="Calibri" w:cs="Calibri"/>
          <w:b/>
          <w:color w:val="C00000"/>
          <w:sz w:val="22"/>
          <w:szCs w:val="22"/>
        </w:rPr>
      </w:pPr>
      <w:r w:rsidRPr="0089590F">
        <w:rPr>
          <w:rFonts w:ascii="Calibri" w:hAnsi="Calibri" w:cs="Calibri"/>
          <w:b/>
          <w:sz w:val="22"/>
          <w:szCs w:val="22"/>
          <w:u w:val="single"/>
        </w:rPr>
        <w:t>BROWN ACT</w:t>
      </w:r>
    </w:p>
    <w:p w14:paraId="0CAAEF44" w14:textId="19CF0ED9" w:rsidR="008D24C6" w:rsidRPr="0089590F" w:rsidRDefault="008D24C6" w:rsidP="008D24C6">
      <w:pPr>
        <w:rPr>
          <w:rFonts w:ascii="Calibri" w:hAnsi="Calibri" w:cs="Calibri"/>
          <w:sz w:val="22"/>
          <w:szCs w:val="22"/>
        </w:rPr>
      </w:pPr>
      <w:r w:rsidRPr="0089590F">
        <w:rPr>
          <w:rFonts w:ascii="Calibri" w:hAnsi="Calibri" w:cs="Calibri"/>
          <w:i/>
          <w:iCs/>
          <w:color w:val="000000"/>
          <w:sz w:val="22"/>
          <w:szCs w:val="22"/>
        </w:rPr>
        <w:t>Government Code 54950</w:t>
      </w:r>
      <w:r w:rsidRPr="0089590F">
        <w:rPr>
          <w:rFonts w:ascii="Calibri" w:hAnsi="Calibri" w:cs="Calibri"/>
          <w:color w:val="000000"/>
          <w:sz w:val="22"/>
          <w:szCs w:val="22"/>
        </w:rPr>
        <w:t xml:space="preserve"> (The Brown Act) requires that a brief description of each item to be transacted or discussed be posted at least 72 hours prior to a regular meeting.  A</w:t>
      </w:r>
      <w:r w:rsidRPr="0089590F">
        <w:rPr>
          <w:rFonts w:ascii="Calibri" w:hAnsi="Calibri" w:cs="Calibri"/>
          <w:sz w:val="22"/>
          <w:szCs w:val="22"/>
        </w:rPr>
        <w:t xml:space="preserve">ction may not be taken on items not posted on the agenda. </w:t>
      </w:r>
      <w:r w:rsidRPr="0089590F">
        <w:rPr>
          <w:rFonts w:ascii="Calibri" w:hAnsi="Calibri" w:cs="Calibri"/>
          <w:color w:val="000000"/>
          <w:sz w:val="22"/>
          <w:szCs w:val="22"/>
        </w:rPr>
        <w:t xml:space="preserve">Meeting facilities are accessible to persons with disabilities.  If you require special assistance to participate in the meeting, notify </w:t>
      </w:r>
      <w:r w:rsidR="003455C8">
        <w:rPr>
          <w:rFonts w:ascii="Calibri" w:hAnsi="Calibri" w:cs="Calibri"/>
          <w:color w:val="000000"/>
          <w:sz w:val="22"/>
          <w:szCs w:val="22"/>
        </w:rPr>
        <w:t>Julie DePrada-Schott</w:t>
      </w:r>
      <w:r w:rsidRPr="0089590F">
        <w:rPr>
          <w:rFonts w:ascii="Calibri" w:hAnsi="Calibri" w:cs="Calibri"/>
          <w:color w:val="000000"/>
          <w:sz w:val="22"/>
          <w:szCs w:val="22"/>
        </w:rPr>
        <w:t xml:space="preserve"> at (</w:t>
      </w:r>
      <w:r w:rsidR="003455C8">
        <w:rPr>
          <w:rFonts w:ascii="Calibri" w:hAnsi="Calibri" w:cs="Calibri"/>
          <w:color w:val="000000"/>
          <w:sz w:val="22"/>
          <w:szCs w:val="22"/>
        </w:rPr>
        <w:t xml:space="preserve">530) 917-0954 </w:t>
      </w:r>
      <w:r w:rsidRPr="0089590F">
        <w:rPr>
          <w:rFonts w:ascii="Calibri" w:hAnsi="Calibri" w:cs="Calibri"/>
          <w:color w:val="000000"/>
          <w:sz w:val="22"/>
          <w:szCs w:val="22"/>
        </w:rPr>
        <w:t xml:space="preserve">at least </w:t>
      </w:r>
      <w:r w:rsidR="003455C8">
        <w:rPr>
          <w:rFonts w:ascii="Calibri" w:hAnsi="Calibri" w:cs="Calibri"/>
          <w:color w:val="000000"/>
          <w:sz w:val="22"/>
          <w:szCs w:val="22"/>
        </w:rPr>
        <w:t>24</w:t>
      </w:r>
      <w:r w:rsidRPr="0089590F">
        <w:rPr>
          <w:rFonts w:ascii="Calibri" w:hAnsi="Calibri" w:cs="Calibri"/>
          <w:color w:val="000000"/>
          <w:sz w:val="22"/>
          <w:szCs w:val="22"/>
        </w:rPr>
        <w:t xml:space="preserve"> hours prior to the meeting.</w:t>
      </w:r>
    </w:p>
    <w:p w14:paraId="14A9ADD1" w14:textId="77777777" w:rsidR="008D24C6" w:rsidRPr="0089590F" w:rsidRDefault="008D24C6" w:rsidP="008D24C6">
      <w:pPr>
        <w:rPr>
          <w:rFonts w:ascii="Calibri" w:hAnsi="Calibri" w:cs="Calibri"/>
          <w:sz w:val="22"/>
          <w:szCs w:val="22"/>
          <w:u w:val="single"/>
        </w:rPr>
      </w:pPr>
    </w:p>
    <w:p w14:paraId="4C7DE18C" w14:textId="77777777" w:rsidR="008D24C6" w:rsidRPr="0089590F" w:rsidRDefault="008D24C6" w:rsidP="008D24C6">
      <w:pPr>
        <w:rPr>
          <w:rFonts w:ascii="Calibri" w:hAnsi="Calibri" w:cs="Calibri"/>
          <w:b/>
          <w:sz w:val="22"/>
          <w:szCs w:val="22"/>
        </w:rPr>
      </w:pPr>
      <w:r w:rsidRPr="0089590F">
        <w:rPr>
          <w:rFonts w:ascii="Calibri" w:hAnsi="Calibri" w:cs="Calibri"/>
          <w:b/>
          <w:sz w:val="22"/>
          <w:szCs w:val="22"/>
          <w:u w:val="single"/>
        </w:rPr>
        <w:t>NOTICE TO PUBLIC</w:t>
      </w:r>
    </w:p>
    <w:p w14:paraId="1442A1A9" w14:textId="3A27173E" w:rsidR="008D24C6" w:rsidRPr="0089590F" w:rsidRDefault="008D24C6" w:rsidP="008D24C6">
      <w:pPr>
        <w:rPr>
          <w:rFonts w:ascii="Calibri" w:hAnsi="Calibri" w:cs="Calibri"/>
          <w:b/>
          <w:i/>
          <w:sz w:val="22"/>
          <w:szCs w:val="22"/>
        </w:rPr>
      </w:pPr>
      <w:r w:rsidRPr="0089590F">
        <w:rPr>
          <w:rFonts w:ascii="Calibri" w:hAnsi="Calibri" w:cs="Calibri"/>
          <w:color w:val="000000"/>
          <w:sz w:val="22"/>
          <w:szCs w:val="22"/>
        </w:rPr>
        <w:t>You are welcomed and encouraged to participate in this meeting.  Public comment is taken (three minutes’ maximum per person) on items listed on the agenda when they are called.  Public Comment on items not listed on the agenda will be heard at the meeting</w:t>
      </w:r>
      <w:r w:rsidR="0093595B">
        <w:rPr>
          <w:rFonts w:ascii="Calibri" w:hAnsi="Calibri" w:cs="Calibri"/>
          <w:color w:val="000000"/>
          <w:sz w:val="22"/>
          <w:szCs w:val="22"/>
        </w:rPr>
        <w:t>,</w:t>
      </w:r>
      <w:r w:rsidRPr="0089590F">
        <w:rPr>
          <w:rFonts w:ascii="Calibri" w:hAnsi="Calibri" w:cs="Calibri"/>
          <w:color w:val="000000"/>
          <w:sz w:val="22"/>
          <w:szCs w:val="22"/>
        </w:rPr>
        <w:t xml:space="preserve"> as noted on the agenda. Comments on controversial items may be limited</w:t>
      </w:r>
      <w:r w:rsidR="0093595B">
        <w:rPr>
          <w:rFonts w:ascii="Calibri" w:hAnsi="Calibri" w:cs="Calibri"/>
          <w:color w:val="000000"/>
          <w:sz w:val="22"/>
          <w:szCs w:val="22"/>
        </w:rPr>
        <w:t>,</w:t>
      </w:r>
      <w:r w:rsidRPr="0089590F">
        <w:rPr>
          <w:rFonts w:ascii="Calibri" w:hAnsi="Calibri" w:cs="Calibri"/>
          <w:color w:val="000000"/>
          <w:sz w:val="22"/>
          <w:szCs w:val="22"/>
        </w:rPr>
        <w:t xml:space="preserve"> and large groups are encouraged to select one or two speakers to represent the opinion of the group. The order of Agenda items is listed for reference and may be taken in any order deemed appropriate by the Board of Directors. The</w:t>
      </w:r>
      <w:r w:rsidRPr="0089590F">
        <w:rPr>
          <w:rFonts w:ascii="Calibri" w:hAnsi="Calibri" w:cs="Calibri"/>
          <w:bCs/>
          <w:sz w:val="22"/>
          <w:szCs w:val="22"/>
        </w:rPr>
        <w:t xml:space="preserve"> </w:t>
      </w:r>
      <w:r w:rsidR="0093595B">
        <w:rPr>
          <w:rFonts w:ascii="Calibri" w:hAnsi="Calibri" w:cs="Calibri"/>
          <w:bCs/>
          <w:sz w:val="22"/>
          <w:szCs w:val="22"/>
        </w:rPr>
        <w:t>a</w:t>
      </w:r>
      <w:r w:rsidRPr="0089590F">
        <w:rPr>
          <w:rFonts w:ascii="Calibri" w:hAnsi="Calibri" w:cs="Calibri"/>
          <w:bCs/>
          <w:sz w:val="22"/>
          <w:szCs w:val="22"/>
        </w:rPr>
        <w:t xml:space="preserve">genda provides a general description and staff recommendations; however, </w:t>
      </w:r>
      <w:r>
        <w:rPr>
          <w:rFonts w:ascii="Calibri" w:hAnsi="Calibri" w:cs="Calibri"/>
          <w:bCs/>
          <w:sz w:val="22"/>
          <w:szCs w:val="22"/>
        </w:rPr>
        <w:t xml:space="preserve">the Board of Directors may </w:t>
      </w:r>
      <w:proofErr w:type="gramStart"/>
      <w:r>
        <w:rPr>
          <w:rFonts w:ascii="Calibri" w:hAnsi="Calibri" w:cs="Calibri"/>
          <w:bCs/>
          <w:sz w:val="22"/>
          <w:szCs w:val="22"/>
        </w:rPr>
        <w:t xml:space="preserve">take </w:t>
      </w:r>
      <w:r w:rsidRPr="0089590F">
        <w:rPr>
          <w:rFonts w:ascii="Calibri" w:hAnsi="Calibri" w:cs="Calibri"/>
          <w:bCs/>
          <w:sz w:val="22"/>
          <w:szCs w:val="22"/>
        </w:rPr>
        <w:t>action</w:t>
      </w:r>
      <w:proofErr w:type="gramEnd"/>
      <w:r w:rsidRPr="0089590F">
        <w:rPr>
          <w:rFonts w:ascii="Calibri" w:hAnsi="Calibri" w:cs="Calibri"/>
          <w:bCs/>
          <w:sz w:val="22"/>
          <w:szCs w:val="22"/>
        </w:rPr>
        <w:t xml:space="preserve"> other than what is recommended.</w:t>
      </w:r>
    </w:p>
    <w:p w14:paraId="37B95A0C" w14:textId="77777777" w:rsidR="008D24C6" w:rsidRPr="003F3D85" w:rsidRDefault="008D24C6" w:rsidP="003F3D85">
      <w:pPr>
        <w:tabs>
          <w:tab w:val="left" w:pos="360"/>
          <w:tab w:val="right" w:leader="dot" w:pos="9360"/>
        </w:tabs>
        <w:spacing w:before="120" w:after="120"/>
        <w:rPr>
          <w:rFonts w:ascii="Calibri" w:hAnsi="Calibri"/>
          <w:b/>
          <w:i/>
          <w:color w:val="C00000"/>
          <w:sz w:val="22"/>
          <w:szCs w:val="22"/>
        </w:rPr>
      </w:pPr>
    </w:p>
    <w:sectPr w:rsidR="008D24C6" w:rsidRPr="003F3D85" w:rsidSect="00F57784">
      <w:headerReference w:type="default" r:id="rId10"/>
      <w:pgSz w:w="12240" w:h="15840" w:code="1"/>
      <w:pgMar w:top="-555" w:right="1008" w:bottom="5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A67DCB" w14:textId="77777777" w:rsidR="003837D9" w:rsidRDefault="003837D9">
      <w:r>
        <w:separator/>
      </w:r>
    </w:p>
  </w:endnote>
  <w:endnote w:type="continuationSeparator" w:id="0">
    <w:p w14:paraId="402E75C0" w14:textId="77777777" w:rsidR="003837D9" w:rsidRDefault="003837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25BDA6" w14:textId="77777777" w:rsidR="003837D9" w:rsidRDefault="003837D9">
      <w:r>
        <w:separator/>
      </w:r>
    </w:p>
  </w:footnote>
  <w:footnote w:type="continuationSeparator" w:id="0">
    <w:p w14:paraId="733FB79A" w14:textId="77777777" w:rsidR="003837D9" w:rsidRDefault="003837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56A9D" w14:textId="77777777" w:rsidR="009B49B9" w:rsidRDefault="009B49B9">
    <w:pPr>
      <w:pStyle w:val="Header"/>
      <w:tabs>
        <w:tab w:val="left" w:pos="8550"/>
      </w:tabs>
    </w:pPr>
    <w:r>
      <w:object w:dxaOrig="1155" w:dyaOrig="1455" w14:anchorId="7F567D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75pt;height:72.75pt" fillcolor="window">
          <v:imagedata r:id="rId1" o:title=""/>
        </v:shape>
        <o:OLEObject Type="Embed" ProgID="Word.Picture.8" ShapeID="_x0000_i1025" DrawAspect="Content" ObjectID="_1659426835" r:id="rId2"/>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84672"/>
    <w:multiLevelType w:val="hybridMultilevel"/>
    <w:tmpl w:val="45A2A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62FDA"/>
    <w:multiLevelType w:val="hybridMultilevel"/>
    <w:tmpl w:val="15BE83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C7DB9"/>
    <w:multiLevelType w:val="hybridMultilevel"/>
    <w:tmpl w:val="CFE65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509AC"/>
    <w:multiLevelType w:val="hybridMultilevel"/>
    <w:tmpl w:val="8B0EF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562B3"/>
    <w:multiLevelType w:val="hybridMultilevel"/>
    <w:tmpl w:val="8AAC8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6C1028"/>
    <w:multiLevelType w:val="hybridMultilevel"/>
    <w:tmpl w:val="742C2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9C3C03"/>
    <w:multiLevelType w:val="hybridMultilevel"/>
    <w:tmpl w:val="DE40C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1A7F3E"/>
    <w:multiLevelType w:val="hybridMultilevel"/>
    <w:tmpl w:val="81A0647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B33978"/>
    <w:multiLevelType w:val="hybridMultilevel"/>
    <w:tmpl w:val="E6F6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CD1DFE"/>
    <w:multiLevelType w:val="hybridMultilevel"/>
    <w:tmpl w:val="B8288554"/>
    <w:lvl w:ilvl="0" w:tplc="0338EAA8">
      <w:start w:val="1"/>
      <w:numFmt w:val="bullet"/>
      <w:lvlText w:val=""/>
      <w:lvlJc w:val="left"/>
      <w:pPr>
        <w:ind w:left="360" w:hanging="360"/>
      </w:pPr>
      <w:rPr>
        <w:rFonts w:ascii="Symbol" w:hAnsi="Symbol" w:hint="default"/>
        <w:color w:val="auto"/>
        <w:u w:color="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63651"/>
    <w:multiLevelType w:val="hybridMultilevel"/>
    <w:tmpl w:val="EBD86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C149D8"/>
    <w:multiLevelType w:val="hybridMultilevel"/>
    <w:tmpl w:val="585C4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976060"/>
    <w:multiLevelType w:val="hybridMultilevel"/>
    <w:tmpl w:val="F7701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9A5459"/>
    <w:multiLevelType w:val="hybridMultilevel"/>
    <w:tmpl w:val="5DC60D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F101C22"/>
    <w:multiLevelType w:val="hybridMultilevel"/>
    <w:tmpl w:val="FF04C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02445"/>
    <w:multiLevelType w:val="hybridMultilevel"/>
    <w:tmpl w:val="2D4E7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EE32C65"/>
    <w:multiLevelType w:val="hybridMultilevel"/>
    <w:tmpl w:val="E86AD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5E19A3"/>
    <w:multiLevelType w:val="hybridMultilevel"/>
    <w:tmpl w:val="43D84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315BFA"/>
    <w:multiLevelType w:val="hybridMultilevel"/>
    <w:tmpl w:val="0E6224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844CCC"/>
    <w:multiLevelType w:val="hybridMultilevel"/>
    <w:tmpl w:val="CB46B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B13AD1"/>
    <w:multiLevelType w:val="hybridMultilevel"/>
    <w:tmpl w:val="EA624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2C32C7"/>
    <w:multiLevelType w:val="hybridMultilevel"/>
    <w:tmpl w:val="8786B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7C2255"/>
    <w:multiLevelType w:val="hybridMultilevel"/>
    <w:tmpl w:val="8CD8C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2F56C7"/>
    <w:multiLevelType w:val="hybridMultilevel"/>
    <w:tmpl w:val="92AC3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F037B1"/>
    <w:multiLevelType w:val="hybridMultilevel"/>
    <w:tmpl w:val="6AA005F4"/>
    <w:lvl w:ilvl="0" w:tplc="11C4E19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C619F4"/>
    <w:multiLevelType w:val="hybridMultilevel"/>
    <w:tmpl w:val="B9B004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6FA1E65"/>
    <w:multiLevelType w:val="hybridMultilevel"/>
    <w:tmpl w:val="639AAAA2"/>
    <w:lvl w:ilvl="0" w:tplc="11C4E19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7E7832"/>
    <w:multiLevelType w:val="hybridMultilevel"/>
    <w:tmpl w:val="1DAA4E00"/>
    <w:lvl w:ilvl="0" w:tplc="11C4E19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0534E7"/>
    <w:multiLevelType w:val="hybridMultilevel"/>
    <w:tmpl w:val="A1D2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16"/>
  </w:num>
  <w:num w:numId="4">
    <w:abstractNumId w:val="7"/>
  </w:num>
  <w:num w:numId="5">
    <w:abstractNumId w:val="8"/>
  </w:num>
  <w:num w:numId="6">
    <w:abstractNumId w:val="11"/>
  </w:num>
  <w:num w:numId="7">
    <w:abstractNumId w:val="25"/>
  </w:num>
  <w:num w:numId="8">
    <w:abstractNumId w:val="6"/>
  </w:num>
  <w:num w:numId="9">
    <w:abstractNumId w:val="10"/>
  </w:num>
  <w:num w:numId="10">
    <w:abstractNumId w:val="15"/>
  </w:num>
  <w:num w:numId="11">
    <w:abstractNumId w:val="4"/>
  </w:num>
  <w:num w:numId="12">
    <w:abstractNumId w:val="28"/>
  </w:num>
  <w:num w:numId="13">
    <w:abstractNumId w:val="12"/>
  </w:num>
  <w:num w:numId="14">
    <w:abstractNumId w:val="3"/>
  </w:num>
  <w:num w:numId="15">
    <w:abstractNumId w:val="19"/>
  </w:num>
  <w:num w:numId="16">
    <w:abstractNumId w:val="27"/>
  </w:num>
  <w:num w:numId="17">
    <w:abstractNumId w:val="24"/>
  </w:num>
  <w:num w:numId="18">
    <w:abstractNumId w:val="26"/>
  </w:num>
  <w:num w:numId="19">
    <w:abstractNumId w:val="1"/>
  </w:num>
  <w:num w:numId="20">
    <w:abstractNumId w:val="20"/>
  </w:num>
  <w:num w:numId="21">
    <w:abstractNumId w:val="13"/>
  </w:num>
  <w:num w:numId="22">
    <w:abstractNumId w:val="14"/>
  </w:num>
  <w:num w:numId="23">
    <w:abstractNumId w:val="2"/>
  </w:num>
  <w:num w:numId="24">
    <w:abstractNumId w:val="5"/>
  </w:num>
  <w:num w:numId="25">
    <w:abstractNumId w:val="18"/>
  </w:num>
  <w:num w:numId="26">
    <w:abstractNumId w:val="17"/>
  </w:num>
  <w:num w:numId="27">
    <w:abstractNumId w:val="9"/>
  </w:num>
  <w:num w:numId="28">
    <w:abstractNumId w:val="23"/>
  </w:num>
  <w:num w:numId="29">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MzM0NDE3NTE0NLBU0lEKTi0uzszPAykwNK8FAAXfyCktAAAA"/>
  </w:docVars>
  <w:rsids>
    <w:rsidRoot w:val="00E02BC2"/>
    <w:rsid w:val="00000A11"/>
    <w:rsid w:val="000030E0"/>
    <w:rsid w:val="000033C9"/>
    <w:rsid w:val="00003B88"/>
    <w:rsid w:val="00003EAD"/>
    <w:rsid w:val="00012981"/>
    <w:rsid w:val="00012A3A"/>
    <w:rsid w:val="00012C03"/>
    <w:rsid w:val="00013804"/>
    <w:rsid w:val="000144DD"/>
    <w:rsid w:val="00034955"/>
    <w:rsid w:val="000405D5"/>
    <w:rsid w:val="00045321"/>
    <w:rsid w:val="000476EF"/>
    <w:rsid w:val="00051474"/>
    <w:rsid w:val="000527DC"/>
    <w:rsid w:val="00055DEB"/>
    <w:rsid w:val="00057FB6"/>
    <w:rsid w:val="00060C0E"/>
    <w:rsid w:val="00061C6F"/>
    <w:rsid w:val="00062CA7"/>
    <w:rsid w:val="0007023B"/>
    <w:rsid w:val="00070FC7"/>
    <w:rsid w:val="00075978"/>
    <w:rsid w:val="00077914"/>
    <w:rsid w:val="0008135D"/>
    <w:rsid w:val="000830FE"/>
    <w:rsid w:val="00091166"/>
    <w:rsid w:val="000914BC"/>
    <w:rsid w:val="00092BB0"/>
    <w:rsid w:val="000946C0"/>
    <w:rsid w:val="0009708D"/>
    <w:rsid w:val="000A2DCE"/>
    <w:rsid w:val="000A5DD5"/>
    <w:rsid w:val="000A67D7"/>
    <w:rsid w:val="000A7758"/>
    <w:rsid w:val="000B0DCE"/>
    <w:rsid w:val="000D4ED0"/>
    <w:rsid w:val="000E43FC"/>
    <w:rsid w:val="000E5472"/>
    <w:rsid w:val="000E5FD4"/>
    <w:rsid w:val="000E6041"/>
    <w:rsid w:val="000F21A7"/>
    <w:rsid w:val="000F41CC"/>
    <w:rsid w:val="000F5F9E"/>
    <w:rsid w:val="000F6AEB"/>
    <w:rsid w:val="000F7720"/>
    <w:rsid w:val="001110E5"/>
    <w:rsid w:val="00113700"/>
    <w:rsid w:val="001206DB"/>
    <w:rsid w:val="001238DB"/>
    <w:rsid w:val="00124554"/>
    <w:rsid w:val="00126397"/>
    <w:rsid w:val="00126910"/>
    <w:rsid w:val="001330CE"/>
    <w:rsid w:val="00133CD4"/>
    <w:rsid w:val="0013682F"/>
    <w:rsid w:val="00142DE8"/>
    <w:rsid w:val="00152381"/>
    <w:rsid w:val="00162770"/>
    <w:rsid w:val="001645E8"/>
    <w:rsid w:val="00166FC5"/>
    <w:rsid w:val="00176232"/>
    <w:rsid w:val="0018300A"/>
    <w:rsid w:val="00196EAA"/>
    <w:rsid w:val="00197846"/>
    <w:rsid w:val="001A2F12"/>
    <w:rsid w:val="001A52AD"/>
    <w:rsid w:val="001A7FB0"/>
    <w:rsid w:val="001B2F12"/>
    <w:rsid w:val="001B4935"/>
    <w:rsid w:val="001B5A07"/>
    <w:rsid w:val="001B618E"/>
    <w:rsid w:val="001C3308"/>
    <w:rsid w:val="001C5BCE"/>
    <w:rsid w:val="001D0A68"/>
    <w:rsid w:val="001E077F"/>
    <w:rsid w:val="001E5EA4"/>
    <w:rsid w:val="001F06D9"/>
    <w:rsid w:val="001F3D8C"/>
    <w:rsid w:val="001F63EC"/>
    <w:rsid w:val="00200935"/>
    <w:rsid w:val="002078E4"/>
    <w:rsid w:val="00212D61"/>
    <w:rsid w:val="00214579"/>
    <w:rsid w:val="002236D8"/>
    <w:rsid w:val="00224652"/>
    <w:rsid w:val="002302BA"/>
    <w:rsid w:val="00231256"/>
    <w:rsid w:val="002315B2"/>
    <w:rsid w:val="00233A43"/>
    <w:rsid w:val="00235D62"/>
    <w:rsid w:val="00237FD7"/>
    <w:rsid w:val="00242960"/>
    <w:rsid w:val="00246414"/>
    <w:rsid w:val="0025284A"/>
    <w:rsid w:val="0025490A"/>
    <w:rsid w:val="00260808"/>
    <w:rsid w:val="002630FD"/>
    <w:rsid w:val="00264740"/>
    <w:rsid w:val="00264F97"/>
    <w:rsid w:val="00266348"/>
    <w:rsid w:val="00266489"/>
    <w:rsid w:val="00272FAC"/>
    <w:rsid w:val="00286D5E"/>
    <w:rsid w:val="00293CF6"/>
    <w:rsid w:val="00296DEC"/>
    <w:rsid w:val="002A7CFC"/>
    <w:rsid w:val="002B0F0B"/>
    <w:rsid w:val="002B2D00"/>
    <w:rsid w:val="002B32E2"/>
    <w:rsid w:val="002C0D4A"/>
    <w:rsid w:val="002C5667"/>
    <w:rsid w:val="002C7309"/>
    <w:rsid w:val="002D0BD0"/>
    <w:rsid w:val="002D4C50"/>
    <w:rsid w:val="002E006D"/>
    <w:rsid w:val="002E1A0E"/>
    <w:rsid w:val="002E2318"/>
    <w:rsid w:val="002F396B"/>
    <w:rsid w:val="002F3AB1"/>
    <w:rsid w:val="002F640C"/>
    <w:rsid w:val="002F6863"/>
    <w:rsid w:val="00304AD9"/>
    <w:rsid w:val="003104D7"/>
    <w:rsid w:val="0031381C"/>
    <w:rsid w:val="003153D5"/>
    <w:rsid w:val="00316F12"/>
    <w:rsid w:val="00323D9E"/>
    <w:rsid w:val="00324742"/>
    <w:rsid w:val="00325CC2"/>
    <w:rsid w:val="0032747F"/>
    <w:rsid w:val="00334B37"/>
    <w:rsid w:val="003358A3"/>
    <w:rsid w:val="003402E3"/>
    <w:rsid w:val="0034279F"/>
    <w:rsid w:val="00344386"/>
    <w:rsid w:val="003455C8"/>
    <w:rsid w:val="00346A52"/>
    <w:rsid w:val="00352A6D"/>
    <w:rsid w:val="00356A52"/>
    <w:rsid w:val="00356C88"/>
    <w:rsid w:val="00360FA9"/>
    <w:rsid w:val="00377728"/>
    <w:rsid w:val="003837D9"/>
    <w:rsid w:val="00386288"/>
    <w:rsid w:val="00391925"/>
    <w:rsid w:val="00391A2F"/>
    <w:rsid w:val="00392FF4"/>
    <w:rsid w:val="00393BD7"/>
    <w:rsid w:val="003964DB"/>
    <w:rsid w:val="00397A43"/>
    <w:rsid w:val="003A04E8"/>
    <w:rsid w:val="003A12D4"/>
    <w:rsid w:val="003A3861"/>
    <w:rsid w:val="003A6C71"/>
    <w:rsid w:val="003B2F66"/>
    <w:rsid w:val="003B552D"/>
    <w:rsid w:val="003C7B80"/>
    <w:rsid w:val="003D0077"/>
    <w:rsid w:val="003D14DC"/>
    <w:rsid w:val="003D1FA9"/>
    <w:rsid w:val="003D4314"/>
    <w:rsid w:val="003D7C52"/>
    <w:rsid w:val="003E04D4"/>
    <w:rsid w:val="003F0994"/>
    <w:rsid w:val="003F1360"/>
    <w:rsid w:val="003F24F9"/>
    <w:rsid w:val="003F3D85"/>
    <w:rsid w:val="003F7A05"/>
    <w:rsid w:val="003F7DC3"/>
    <w:rsid w:val="0041009A"/>
    <w:rsid w:val="0041434F"/>
    <w:rsid w:val="0041628A"/>
    <w:rsid w:val="00417208"/>
    <w:rsid w:val="00425036"/>
    <w:rsid w:val="00427D92"/>
    <w:rsid w:val="00430CE2"/>
    <w:rsid w:val="00433BD3"/>
    <w:rsid w:val="00435A10"/>
    <w:rsid w:val="0043700E"/>
    <w:rsid w:val="00440FE9"/>
    <w:rsid w:val="00442E52"/>
    <w:rsid w:val="004451B6"/>
    <w:rsid w:val="00450783"/>
    <w:rsid w:val="004624C7"/>
    <w:rsid w:val="00462BC3"/>
    <w:rsid w:val="004719E5"/>
    <w:rsid w:val="004728CF"/>
    <w:rsid w:val="00485C98"/>
    <w:rsid w:val="00487C2E"/>
    <w:rsid w:val="00487D11"/>
    <w:rsid w:val="0049158E"/>
    <w:rsid w:val="0049516A"/>
    <w:rsid w:val="0049619F"/>
    <w:rsid w:val="0049700E"/>
    <w:rsid w:val="00497154"/>
    <w:rsid w:val="004A04E5"/>
    <w:rsid w:val="004A07CD"/>
    <w:rsid w:val="004A0B86"/>
    <w:rsid w:val="004A38B7"/>
    <w:rsid w:val="004A7F13"/>
    <w:rsid w:val="004C0502"/>
    <w:rsid w:val="004C2C6B"/>
    <w:rsid w:val="004C31B3"/>
    <w:rsid w:val="004C7BE7"/>
    <w:rsid w:val="004D5B18"/>
    <w:rsid w:val="004E12D6"/>
    <w:rsid w:val="004E3271"/>
    <w:rsid w:val="004F5117"/>
    <w:rsid w:val="004F51C6"/>
    <w:rsid w:val="0050408B"/>
    <w:rsid w:val="00505AB1"/>
    <w:rsid w:val="0050694D"/>
    <w:rsid w:val="00507A41"/>
    <w:rsid w:val="00510420"/>
    <w:rsid w:val="0051198F"/>
    <w:rsid w:val="00514CA9"/>
    <w:rsid w:val="0051519C"/>
    <w:rsid w:val="0051528B"/>
    <w:rsid w:val="00520D8A"/>
    <w:rsid w:val="00521B70"/>
    <w:rsid w:val="00523B7F"/>
    <w:rsid w:val="00526C9A"/>
    <w:rsid w:val="00531D32"/>
    <w:rsid w:val="00534A55"/>
    <w:rsid w:val="005355FD"/>
    <w:rsid w:val="0053562E"/>
    <w:rsid w:val="0054138A"/>
    <w:rsid w:val="00545722"/>
    <w:rsid w:val="00547471"/>
    <w:rsid w:val="0055037D"/>
    <w:rsid w:val="00552339"/>
    <w:rsid w:val="00557BE2"/>
    <w:rsid w:val="00561086"/>
    <w:rsid w:val="00562B87"/>
    <w:rsid w:val="00562E83"/>
    <w:rsid w:val="00570D65"/>
    <w:rsid w:val="00571F66"/>
    <w:rsid w:val="00573A18"/>
    <w:rsid w:val="0057624E"/>
    <w:rsid w:val="00580D41"/>
    <w:rsid w:val="00591C09"/>
    <w:rsid w:val="00591C78"/>
    <w:rsid w:val="00592EA7"/>
    <w:rsid w:val="005937FD"/>
    <w:rsid w:val="00594382"/>
    <w:rsid w:val="00594F41"/>
    <w:rsid w:val="00595E03"/>
    <w:rsid w:val="0059763B"/>
    <w:rsid w:val="005A72B0"/>
    <w:rsid w:val="005B0655"/>
    <w:rsid w:val="005B4618"/>
    <w:rsid w:val="005B60F9"/>
    <w:rsid w:val="005B6E9B"/>
    <w:rsid w:val="005C24DA"/>
    <w:rsid w:val="005C37AC"/>
    <w:rsid w:val="005D19AC"/>
    <w:rsid w:val="005D3DAC"/>
    <w:rsid w:val="005D5C69"/>
    <w:rsid w:val="005E0E24"/>
    <w:rsid w:val="005E50CC"/>
    <w:rsid w:val="005E6E04"/>
    <w:rsid w:val="005E709F"/>
    <w:rsid w:val="005F165D"/>
    <w:rsid w:val="005F3D5C"/>
    <w:rsid w:val="005F7B85"/>
    <w:rsid w:val="0060189C"/>
    <w:rsid w:val="00603D18"/>
    <w:rsid w:val="00612322"/>
    <w:rsid w:val="00617365"/>
    <w:rsid w:val="0062543A"/>
    <w:rsid w:val="00626D34"/>
    <w:rsid w:val="00627C56"/>
    <w:rsid w:val="00633131"/>
    <w:rsid w:val="006403B7"/>
    <w:rsid w:val="006420C3"/>
    <w:rsid w:val="0064327A"/>
    <w:rsid w:val="006512F8"/>
    <w:rsid w:val="00652E8F"/>
    <w:rsid w:val="00663E77"/>
    <w:rsid w:val="0066494D"/>
    <w:rsid w:val="00665669"/>
    <w:rsid w:val="0066796C"/>
    <w:rsid w:val="006727F3"/>
    <w:rsid w:val="00672BCA"/>
    <w:rsid w:val="006754A5"/>
    <w:rsid w:val="0067552C"/>
    <w:rsid w:val="00676205"/>
    <w:rsid w:val="006833D8"/>
    <w:rsid w:val="0068503D"/>
    <w:rsid w:val="00690084"/>
    <w:rsid w:val="00690688"/>
    <w:rsid w:val="00697A24"/>
    <w:rsid w:val="00697D15"/>
    <w:rsid w:val="006A4CE3"/>
    <w:rsid w:val="006A584C"/>
    <w:rsid w:val="006B3B69"/>
    <w:rsid w:val="006C0F8E"/>
    <w:rsid w:val="006C5DF7"/>
    <w:rsid w:val="006C66DA"/>
    <w:rsid w:val="006D0BFE"/>
    <w:rsid w:val="006D485D"/>
    <w:rsid w:val="006D5A3A"/>
    <w:rsid w:val="006D5EF7"/>
    <w:rsid w:val="006E0A11"/>
    <w:rsid w:val="006F14CF"/>
    <w:rsid w:val="006F1C35"/>
    <w:rsid w:val="006F270F"/>
    <w:rsid w:val="006F3FC6"/>
    <w:rsid w:val="006F40CC"/>
    <w:rsid w:val="00701D2C"/>
    <w:rsid w:val="007050DB"/>
    <w:rsid w:val="007340D0"/>
    <w:rsid w:val="00740628"/>
    <w:rsid w:val="00744983"/>
    <w:rsid w:val="00744C81"/>
    <w:rsid w:val="007461DF"/>
    <w:rsid w:val="00747A2A"/>
    <w:rsid w:val="00750185"/>
    <w:rsid w:val="00753FCB"/>
    <w:rsid w:val="00755D1C"/>
    <w:rsid w:val="00756468"/>
    <w:rsid w:val="007579BA"/>
    <w:rsid w:val="00761680"/>
    <w:rsid w:val="007621B1"/>
    <w:rsid w:val="0077008B"/>
    <w:rsid w:val="007771FA"/>
    <w:rsid w:val="007806C1"/>
    <w:rsid w:val="00783C56"/>
    <w:rsid w:val="00785A55"/>
    <w:rsid w:val="007868E9"/>
    <w:rsid w:val="00786928"/>
    <w:rsid w:val="0079540F"/>
    <w:rsid w:val="007A02F1"/>
    <w:rsid w:val="007A2F18"/>
    <w:rsid w:val="007A578C"/>
    <w:rsid w:val="007A6AFF"/>
    <w:rsid w:val="007B7403"/>
    <w:rsid w:val="007C444D"/>
    <w:rsid w:val="007D30F8"/>
    <w:rsid w:val="007D5124"/>
    <w:rsid w:val="007D58EA"/>
    <w:rsid w:val="007D5FC9"/>
    <w:rsid w:val="007D7B3D"/>
    <w:rsid w:val="007D7D18"/>
    <w:rsid w:val="007E03E5"/>
    <w:rsid w:val="007E3CF0"/>
    <w:rsid w:val="007E49D7"/>
    <w:rsid w:val="007E579B"/>
    <w:rsid w:val="007E6044"/>
    <w:rsid w:val="007E6EF2"/>
    <w:rsid w:val="007F0FEF"/>
    <w:rsid w:val="007F34B2"/>
    <w:rsid w:val="007F3769"/>
    <w:rsid w:val="007F4C87"/>
    <w:rsid w:val="007F529E"/>
    <w:rsid w:val="00800493"/>
    <w:rsid w:val="0080261C"/>
    <w:rsid w:val="008043D8"/>
    <w:rsid w:val="008076C8"/>
    <w:rsid w:val="008100F9"/>
    <w:rsid w:val="0081232A"/>
    <w:rsid w:val="00820D28"/>
    <w:rsid w:val="00821446"/>
    <w:rsid w:val="0082197F"/>
    <w:rsid w:val="00821CF1"/>
    <w:rsid w:val="00824146"/>
    <w:rsid w:val="00824EB4"/>
    <w:rsid w:val="008265CD"/>
    <w:rsid w:val="00827E0A"/>
    <w:rsid w:val="00840250"/>
    <w:rsid w:val="0084266B"/>
    <w:rsid w:val="0084381E"/>
    <w:rsid w:val="00844C06"/>
    <w:rsid w:val="00846E31"/>
    <w:rsid w:val="0085135D"/>
    <w:rsid w:val="00857A87"/>
    <w:rsid w:val="00860C39"/>
    <w:rsid w:val="00860DA2"/>
    <w:rsid w:val="00867330"/>
    <w:rsid w:val="00870007"/>
    <w:rsid w:val="00875B1A"/>
    <w:rsid w:val="0087773A"/>
    <w:rsid w:val="00885E25"/>
    <w:rsid w:val="00895736"/>
    <w:rsid w:val="008B062A"/>
    <w:rsid w:val="008B1DB5"/>
    <w:rsid w:val="008B38EE"/>
    <w:rsid w:val="008B4E9C"/>
    <w:rsid w:val="008C60CD"/>
    <w:rsid w:val="008D24C6"/>
    <w:rsid w:val="008E61B2"/>
    <w:rsid w:val="008F0886"/>
    <w:rsid w:val="008F6E3C"/>
    <w:rsid w:val="008F7AAA"/>
    <w:rsid w:val="00900EA2"/>
    <w:rsid w:val="0090515B"/>
    <w:rsid w:val="00910134"/>
    <w:rsid w:val="00914020"/>
    <w:rsid w:val="009155FD"/>
    <w:rsid w:val="00916B0E"/>
    <w:rsid w:val="00916D9B"/>
    <w:rsid w:val="009221F6"/>
    <w:rsid w:val="00923617"/>
    <w:rsid w:val="00925369"/>
    <w:rsid w:val="00926036"/>
    <w:rsid w:val="009261A4"/>
    <w:rsid w:val="0093595B"/>
    <w:rsid w:val="00940766"/>
    <w:rsid w:val="009439A4"/>
    <w:rsid w:val="00944CF6"/>
    <w:rsid w:val="00944F7E"/>
    <w:rsid w:val="0095445F"/>
    <w:rsid w:val="00955017"/>
    <w:rsid w:val="00956B65"/>
    <w:rsid w:val="00960A5C"/>
    <w:rsid w:val="00963B59"/>
    <w:rsid w:val="00966460"/>
    <w:rsid w:val="00971DB2"/>
    <w:rsid w:val="009732A6"/>
    <w:rsid w:val="00975F9B"/>
    <w:rsid w:val="009778B2"/>
    <w:rsid w:val="00986156"/>
    <w:rsid w:val="00986B9D"/>
    <w:rsid w:val="00990642"/>
    <w:rsid w:val="009913E5"/>
    <w:rsid w:val="0099372A"/>
    <w:rsid w:val="009A04D4"/>
    <w:rsid w:val="009A0864"/>
    <w:rsid w:val="009B0344"/>
    <w:rsid w:val="009B1F8F"/>
    <w:rsid w:val="009B2037"/>
    <w:rsid w:val="009B49B9"/>
    <w:rsid w:val="009B60A7"/>
    <w:rsid w:val="009C24FA"/>
    <w:rsid w:val="009C2BEE"/>
    <w:rsid w:val="009C2EC6"/>
    <w:rsid w:val="009C45CE"/>
    <w:rsid w:val="009C78A5"/>
    <w:rsid w:val="009D1717"/>
    <w:rsid w:val="009D2299"/>
    <w:rsid w:val="009D3695"/>
    <w:rsid w:val="009E28D5"/>
    <w:rsid w:val="009E4DD5"/>
    <w:rsid w:val="009E5466"/>
    <w:rsid w:val="009F2282"/>
    <w:rsid w:val="009F37CE"/>
    <w:rsid w:val="00A020C9"/>
    <w:rsid w:val="00A0376C"/>
    <w:rsid w:val="00A0721A"/>
    <w:rsid w:val="00A10F13"/>
    <w:rsid w:val="00A114B2"/>
    <w:rsid w:val="00A1161A"/>
    <w:rsid w:val="00A13A43"/>
    <w:rsid w:val="00A150AF"/>
    <w:rsid w:val="00A159A6"/>
    <w:rsid w:val="00A170F1"/>
    <w:rsid w:val="00A2005B"/>
    <w:rsid w:val="00A20EBA"/>
    <w:rsid w:val="00A21301"/>
    <w:rsid w:val="00A22D92"/>
    <w:rsid w:val="00A24FEB"/>
    <w:rsid w:val="00A26A61"/>
    <w:rsid w:val="00A26C11"/>
    <w:rsid w:val="00A3606A"/>
    <w:rsid w:val="00A40CD7"/>
    <w:rsid w:val="00A44517"/>
    <w:rsid w:val="00A445D4"/>
    <w:rsid w:val="00A45E0C"/>
    <w:rsid w:val="00A46368"/>
    <w:rsid w:val="00A55A5B"/>
    <w:rsid w:val="00A560F8"/>
    <w:rsid w:val="00A6298E"/>
    <w:rsid w:val="00A63215"/>
    <w:rsid w:val="00A74C80"/>
    <w:rsid w:val="00A76440"/>
    <w:rsid w:val="00A82F93"/>
    <w:rsid w:val="00A9138C"/>
    <w:rsid w:val="00A92593"/>
    <w:rsid w:val="00A9645A"/>
    <w:rsid w:val="00AA7220"/>
    <w:rsid w:val="00AB0443"/>
    <w:rsid w:val="00AB0BA8"/>
    <w:rsid w:val="00AB1AF0"/>
    <w:rsid w:val="00AB2039"/>
    <w:rsid w:val="00AB3167"/>
    <w:rsid w:val="00AB35E1"/>
    <w:rsid w:val="00AC5056"/>
    <w:rsid w:val="00AC792C"/>
    <w:rsid w:val="00AD01C1"/>
    <w:rsid w:val="00AD0D9C"/>
    <w:rsid w:val="00AD2F74"/>
    <w:rsid w:val="00AE1EC7"/>
    <w:rsid w:val="00AE23B6"/>
    <w:rsid w:val="00AE3478"/>
    <w:rsid w:val="00AE4B57"/>
    <w:rsid w:val="00AE5B2B"/>
    <w:rsid w:val="00AF7408"/>
    <w:rsid w:val="00AF752D"/>
    <w:rsid w:val="00B024F2"/>
    <w:rsid w:val="00B02C26"/>
    <w:rsid w:val="00B02E60"/>
    <w:rsid w:val="00B07123"/>
    <w:rsid w:val="00B07CCE"/>
    <w:rsid w:val="00B27D23"/>
    <w:rsid w:val="00B307DD"/>
    <w:rsid w:val="00B3537F"/>
    <w:rsid w:val="00B4282F"/>
    <w:rsid w:val="00B42A07"/>
    <w:rsid w:val="00B436A0"/>
    <w:rsid w:val="00B44C21"/>
    <w:rsid w:val="00B47EC8"/>
    <w:rsid w:val="00B5103F"/>
    <w:rsid w:val="00B5223A"/>
    <w:rsid w:val="00B543C1"/>
    <w:rsid w:val="00B55576"/>
    <w:rsid w:val="00B72D21"/>
    <w:rsid w:val="00B774EA"/>
    <w:rsid w:val="00B7759F"/>
    <w:rsid w:val="00B77F8E"/>
    <w:rsid w:val="00B86C65"/>
    <w:rsid w:val="00B9104E"/>
    <w:rsid w:val="00B956AD"/>
    <w:rsid w:val="00BA2534"/>
    <w:rsid w:val="00BA29C8"/>
    <w:rsid w:val="00BB0AD4"/>
    <w:rsid w:val="00BB4046"/>
    <w:rsid w:val="00BB521B"/>
    <w:rsid w:val="00BB7A0B"/>
    <w:rsid w:val="00BB7AF6"/>
    <w:rsid w:val="00BC1F04"/>
    <w:rsid w:val="00BC4DEE"/>
    <w:rsid w:val="00BC50DA"/>
    <w:rsid w:val="00BC59D6"/>
    <w:rsid w:val="00BC7394"/>
    <w:rsid w:val="00BD0432"/>
    <w:rsid w:val="00BD078B"/>
    <w:rsid w:val="00BD0C62"/>
    <w:rsid w:val="00BE4D2C"/>
    <w:rsid w:val="00BE6874"/>
    <w:rsid w:val="00BE6BD6"/>
    <w:rsid w:val="00BF669B"/>
    <w:rsid w:val="00BF6D04"/>
    <w:rsid w:val="00C11C12"/>
    <w:rsid w:val="00C20D5B"/>
    <w:rsid w:val="00C2277E"/>
    <w:rsid w:val="00C2612A"/>
    <w:rsid w:val="00C2749D"/>
    <w:rsid w:val="00C30C3D"/>
    <w:rsid w:val="00C354D3"/>
    <w:rsid w:val="00C3703D"/>
    <w:rsid w:val="00C4399B"/>
    <w:rsid w:val="00C47EE5"/>
    <w:rsid w:val="00C51F6E"/>
    <w:rsid w:val="00C532C9"/>
    <w:rsid w:val="00C53737"/>
    <w:rsid w:val="00C634CA"/>
    <w:rsid w:val="00C64ACC"/>
    <w:rsid w:val="00C70742"/>
    <w:rsid w:val="00C75153"/>
    <w:rsid w:val="00C87206"/>
    <w:rsid w:val="00C876B2"/>
    <w:rsid w:val="00C95F56"/>
    <w:rsid w:val="00C96B47"/>
    <w:rsid w:val="00C96D1C"/>
    <w:rsid w:val="00C97201"/>
    <w:rsid w:val="00CA0535"/>
    <w:rsid w:val="00CA6777"/>
    <w:rsid w:val="00CB6E61"/>
    <w:rsid w:val="00CB7DA6"/>
    <w:rsid w:val="00CC27B1"/>
    <w:rsid w:val="00CC46D2"/>
    <w:rsid w:val="00CC47AF"/>
    <w:rsid w:val="00CC5177"/>
    <w:rsid w:val="00CC7BEF"/>
    <w:rsid w:val="00CD002C"/>
    <w:rsid w:val="00CD06DB"/>
    <w:rsid w:val="00CD659D"/>
    <w:rsid w:val="00CD6882"/>
    <w:rsid w:val="00CE3D58"/>
    <w:rsid w:val="00CE5563"/>
    <w:rsid w:val="00CE6265"/>
    <w:rsid w:val="00CF0EBF"/>
    <w:rsid w:val="00CF3105"/>
    <w:rsid w:val="00CF6E80"/>
    <w:rsid w:val="00D028BC"/>
    <w:rsid w:val="00D06000"/>
    <w:rsid w:val="00D0630A"/>
    <w:rsid w:val="00D070D8"/>
    <w:rsid w:val="00D07BA2"/>
    <w:rsid w:val="00D100E3"/>
    <w:rsid w:val="00D10910"/>
    <w:rsid w:val="00D11165"/>
    <w:rsid w:val="00D112CF"/>
    <w:rsid w:val="00D16436"/>
    <w:rsid w:val="00D175EF"/>
    <w:rsid w:val="00D35DDD"/>
    <w:rsid w:val="00D4305E"/>
    <w:rsid w:val="00D44B30"/>
    <w:rsid w:val="00D467D3"/>
    <w:rsid w:val="00D47D40"/>
    <w:rsid w:val="00D5306E"/>
    <w:rsid w:val="00D55FC7"/>
    <w:rsid w:val="00D611CA"/>
    <w:rsid w:val="00D65455"/>
    <w:rsid w:val="00D6594B"/>
    <w:rsid w:val="00D67774"/>
    <w:rsid w:val="00D70E5D"/>
    <w:rsid w:val="00D73D94"/>
    <w:rsid w:val="00D74FDB"/>
    <w:rsid w:val="00D75372"/>
    <w:rsid w:val="00D75B9C"/>
    <w:rsid w:val="00D8075E"/>
    <w:rsid w:val="00D81181"/>
    <w:rsid w:val="00D8671C"/>
    <w:rsid w:val="00D92301"/>
    <w:rsid w:val="00D92637"/>
    <w:rsid w:val="00D92C1F"/>
    <w:rsid w:val="00D94805"/>
    <w:rsid w:val="00D94CE0"/>
    <w:rsid w:val="00DA441B"/>
    <w:rsid w:val="00DA5857"/>
    <w:rsid w:val="00DA77E8"/>
    <w:rsid w:val="00DB19A8"/>
    <w:rsid w:val="00DB209A"/>
    <w:rsid w:val="00DB22AE"/>
    <w:rsid w:val="00DB29CF"/>
    <w:rsid w:val="00DC24C6"/>
    <w:rsid w:val="00DC5639"/>
    <w:rsid w:val="00DD012E"/>
    <w:rsid w:val="00DD589E"/>
    <w:rsid w:val="00DD62B0"/>
    <w:rsid w:val="00DE29C8"/>
    <w:rsid w:val="00DF0861"/>
    <w:rsid w:val="00DF4B00"/>
    <w:rsid w:val="00E02BC2"/>
    <w:rsid w:val="00E06F84"/>
    <w:rsid w:val="00E112F2"/>
    <w:rsid w:val="00E11DE1"/>
    <w:rsid w:val="00E1269D"/>
    <w:rsid w:val="00E2051D"/>
    <w:rsid w:val="00E263C6"/>
    <w:rsid w:val="00E27C9E"/>
    <w:rsid w:val="00E31787"/>
    <w:rsid w:val="00E3282A"/>
    <w:rsid w:val="00E341BA"/>
    <w:rsid w:val="00E35022"/>
    <w:rsid w:val="00E35A40"/>
    <w:rsid w:val="00E429D6"/>
    <w:rsid w:val="00E43E07"/>
    <w:rsid w:val="00E457EE"/>
    <w:rsid w:val="00E5241B"/>
    <w:rsid w:val="00E76C01"/>
    <w:rsid w:val="00E8065D"/>
    <w:rsid w:val="00E8205D"/>
    <w:rsid w:val="00E8234C"/>
    <w:rsid w:val="00E829FE"/>
    <w:rsid w:val="00E834ED"/>
    <w:rsid w:val="00E857CA"/>
    <w:rsid w:val="00E917E8"/>
    <w:rsid w:val="00E95B8F"/>
    <w:rsid w:val="00EA55DF"/>
    <w:rsid w:val="00EB7AAF"/>
    <w:rsid w:val="00EC1747"/>
    <w:rsid w:val="00EC19E3"/>
    <w:rsid w:val="00EC31AF"/>
    <w:rsid w:val="00EC3207"/>
    <w:rsid w:val="00EC3CE5"/>
    <w:rsid w:val="00EC48F4"/>
    <w:rsid w:val="00EC4FA3"/>
    <w:rsid w:val="00ED03A3"/>
    <w:rsid w:val="00ED3B88"/>
    <w:rsid w:val="00ED47AF"/>
    <w:rsid w:val="00ED5546"/>
    <w:rsid w:val="00EE155B"/>
    <w:rsid w:val="00EE5A7C"/>
    <w:rsid w:val="00EE7669"/>
    <w:rsid w:val="00EF78CD"/>
    <w:rsid w:val="00F01A2E"/>
    <w:rsid w:val="00F02B64"/>
    <w:rsid w:val="00F0368E"/>
    <w:rsid w:val="00F055B3"/>
    <w:rsid w:val="00F13FA8"/>
    <w:rsid w:val="00F149A7"/>
    <w:rsid w:val="00F16C17"/>
    <w:rsid w:val="00F200B6"/>
    <w:rsid w:val="00F21035"/>
    <w:rsid w:val="00F21536"/>
    <w:rsid w:val="00F2372D"/>
    <w:rsid w:val="00F25061"/>
    <w:rsid w:val="00F2776E"/>
    <w:rsid w:val="00F342B3"/>
    <w:rsid w:val="00F37C82"/>
    <w:rsid w:val="00F40375"/>
    <w:rsid w:val="00F44F59"/>
    <w:rsid w:val="00F51C2A"/>
    <w:rsid w:val="00F5342E"/>
    <w:rsid w:val="00F5585C"/>
    <w:rsid w:val="00F57784"/>
    <w:rsid w:val="00F6604D"/>
    <w:rsid w:val="00F675D1"/>
    <w:rsid w:val="00F75158"/>
    <w:rsid w:val="00F75383"/>
    <w:rsid w:val="00F756E9"/>
    <w:rsid w:val="00F81307"/>
    <w:rsid w:val="00F81713"/>
    <w:rsid w:val="00F83EEC"/>
    <w:rsid w:val="00F846C9"/>
    <w:rsid w:val="00F931B5"/>
    <w:rsid w:val="00F94BD4"/>
    <w:rsid w:val="00F963F6"/>
    <w:rsid w:val="00FA7834"/>
    <w:rsid w:val="00FB790E"/>
    <w:rsid w:val="00FC08C7"/>
    <w:rsid w:val="00FC20BD"/>
    <w:rsid w:val="00FC2601"/>
    <w:rsid w:val="00FC7F02"/>
    <w:rsid w:val="00FD13EA"/>
    <w:rsid w:val="00FD316D"/>
    <w:rsid w:val="00FD35AC"/>
    <w:rsid w:val="00FE23A0"/>
    <w:rsid w:val="00FE455C"/>
    <w:rsid w:val="00FE74F6"/>
    <w:rsid w:val="00FF1C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4FD64"/>
  <w15:chartTrackingRefBased/>
  <w15:docId w15:val="{FE347703-EC50-4E17-896D-AB4EAC443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A6D"/>
    <w:rPr>
      <w:rFonts w:ascii="Times New Roman" w:eastAsia="Times New Roman" w:hAnsi="Times New Roman"/>
      <w:sz w:val="24"/>
    </w:rPr>
  </w:style>
  <w:style w:type="paragraph" w:styleId="Heading6">
    <w:name w:val="heading 6"/>
    <w:basedOn w:val="Normal"/>
    <w:next w:val="Normal"/>
    <w:link w:val="Heading6Char"/>
    <w:qFormat/>
    <w:rsid w:val="00352A6D"/>
    <w:pPr>
      <w:keepNext/>
      <w:jc w:val="center"/>
      <w:outlineLvl w:val="5"/>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rsid w:val="00352A6D"/>
    <w:rPr>
      <w:rFonts w:ascii="Times New Roman" w:eastAsia="Times New Roman" w:hAnsi="Times New Roman" w:cs="Times New Roman"/>
      <w:b/>
      <w:sz w:val="24"/>
      <w:szCs w:val="20"/>
    </w:rPr>
  </w:style>
  <w:style w:type="paragraph" w:styleId="Header">
    <w:name w:val="header"/>
    <w:basedOn w:val="Normal"/>
    <w:link w:val="HeaderChar"/>
    <w:rsid w:val="00352A6D"/>
    <w:pPr>
      <w:tabs>
        <w:tab w:val="center" w:pos="4320"/>
        <w:tab w:val="right" w:pos="8640"/>
      </w:tabs>
    </w:pPr>
    <w:rPr>
      <w:lang w:val="x-none" w:eastAsia="x-none"/>
    </w:rPr>
  </w:style>
  <w:style w:type="character" w:customStyle="1" w:styleId="HeaderChar">
    <w:name w:val="Header Char"/>
    <w:link w:val="Header"/>
    <w:rsid w:val="00352A6D"/>
    <w:rPr>
      <w:rFonts w:ascii="Times New Roman" w:eastAsia="Times New Roman" w:hAnsi="Times New Roman" w:cs="Times New Roman"/>
      <w:sz w:val="24"/>
      <w:szCs w:val="20"/>
    </w:rPr>
  </w:style>
  <w:style w:type="paragraph" w:styleId="ListParagraph">
    <w:name w:val="List Paragraph"/>
    <w:basedOn w:val="Normal"/>
    <w:uiPriority w:val="34"/>
    <w:qFormat/>
    <w:rsid w:val="00352A6D"/>
    <w:pPr>
      <w:ind w:left="720"/>
      <w:contextualSpacing/>
    </w:pPr>
  </w:style>
  <w:style w:type="paragraph" w:styleId="BalloonText">
    <w:name w:val="Balloon Text"/>
    <w:basedOn w:val="Normal"/>
    <w:link w:val="BalloonTextChar"/>
    <w:uiPriority w:val="99"/>
    <w:semiHidden/>
    <w:unhideWhenUsed/>
    <w:rsid w:val="00000A11"/>
    <w:rPr>
      <w:rFonts w:ascii="Tahoma" w:hAnsi="Tahoma"/>
      <w:sz w:val="16"/>
      <w:szCs w:val="16"/>
      <w:lang w:val="x-none" w:eastAsia="x-none"/>
    </w:rPr>
  </w:style>
  <w:style w:type="character" w:customStyle="1" w:styleId="BalloonTextChar">
    <w:name w:val="Balloon Text Char"/>
    <w:link w:val="BalloonText"/>
    <w:uiPriority w:val="99"/>
    <w:semiHidden/>
    <w:rsid w:val="00000A11"/>
    <w:rPr>
      <w:rFonts w:ascii="Tahoma" w:eastAsia="Times New Roman" w:hAnsi="Tahoma" w:cs="Tahoma"/>
      <w:sz w:val="16"/>
      <w:szCs w:val="16"/>
    </w:rPr>
  </w:style>
  <w:style w:type="character" w:styleId="Hyperlink">
    <w:name w:val="Hyperlink"/>
    <w:basedOn w:val="DefaultParagraphFont"/>
    <w:uiPriority w:val="99"/>
    <w:unhideWhenUsed/>
    <w:rsid w:val="001238DB"/>
    <w:rPr>
      <w:color w:val="0563C1"/>
      <w:u w:val="single"/>
    </w:rPr>
  </w:style>
  <w:style w:type="character" w:styleId="UnresolvedMention">
    <w:name w:val="Unresolved Mention"/>
    <w:basedOn w:val="DefaultParagraphFont"/>
    <w:uiPriority w:val="99"/>
    <w:semiHidden/>
    <w:unhideWhenUsed/>
    <w:rsid w:val="001238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5011">
      <w:bodyDiv w:val="1"/>
      <w:marLeft w:val="0"/>
      <w:marRight w:val="0"/>
      <w:marTop w:val="0"/>
      <w:marBottom w:val="0"/>
      <w:divBdr>
        <w:top w:val="none" w:sz="0" w:space="0" w:color="auto"/>
        <w:left w:val="none" w:sz="0" w:space="0" w:color="auto"/>
        <w:bottom w:val="none" w:sz="0" w:space="0" w:color="auto"/>
        <w:right w:val="none" w:sz="0" w:space="0" w:color="auto"/>
      </w:divBdr>
    </w:div>
    <w:div w:id="155146023">
      <w:bodyDiv w:val="1"/>
      <w:marLeft w:val="0"/>
      <w:marRight w:val="0"/>
      <w:marTop w:val="0"/>
      <w:marBottom w:val="0"/>
      <w:divBdr>
        <w:top w:val="none" w:sz="0" w:space="0" w:color="auto"/>
        <w:left w:val="none" w:sz="0" w:space="0" w:color="auto"/>
        <w:bottom w:val="none" w:sz="0" w:space="0" w:color="auto"/>
        <w:right w:val="none" w:sz="0" w:space="0" w:color="auto"/>
      </w:divBdr>
    </w:div>
    <w:div w:id="483591296">
      <w:bodyDiv w:val="1"/>
      <w:marLeft w:val="0"/>
      <w:marRight w:val="0"/>
      <w:marTop w:val="0"/>
      <w:marBottom w:val="0"/>
      <w:divBdr>
        <w:top w:val="none" w:sz="0" w:space="0" w:color="auto"/>
        <w:left w:val="none" w:sz="0" w:space="0" w:color="auto"/>
        <w:bottom w:val="none" w:sz="0" w:space="0" w:color="auto"/>
        <w:right w:val="none" w:sz="0" w:space="0" w:color="auto"/>
      </w:divBdr>
    </w:div>
    <w:div w:id="519321652">
      <w:bodyDiv w:val="1"/>
      <w:marLeft w:val="0"/>
      <w:marRight w:val="0"/>
      <w:marTop w:val="0"/>
      <w:marBottom w:val="0"/>
      <w:divBdr>
        <w:top w:val="none" w:sz="0" w:space="0" w:color="auto"/>
        <w:left w:val="none" w:sz="0" w:space="0" w:color="auto"/>
        <w:bottom w:val="none" w:sz="0" w:space="0" w:color="auto"/>
        <w:right w:val="none" w:sz="0" w:space="0" w:color="auto"/>
      </w:divBdr>
    </w:div>
    <w:div w:id="579408495">
      <w:bodyDiv w:val="1"/>
      <w:marLeft w:val="0"/>
      <w:marRight w:val="0"/>
      <w:marTop w:val="0"/>
      <w:marBottom w:val="0"/>
      <w:divBdr>
        <w:top w:val="none" w:sz="0" w:space="0" w:color="auto"/>
        <w:left w:val="none" w:sz="0" w:space="0" w:color="auto"/>
        <w:bottom w:val="none" w:sz="0" w:space="0" w:color="auto"/>
        <w:right w:val="none" w:sz="0" w:space="0" w:color="auto"/>
      </w:divBdr>
    </w:div>
    <w:div w:id="682586842">
      <w:bodyDiv w:val="1"/>
      <w:marLeft w:val="0"/>
      <w:marRight w:val="0"/>
      <w:marTop w:val="0"/>
      <w:marBottom w:val="0"/>
      <w:divBdr>
        <w:top w:val="none" w:sz="0" w:space="0" w:color="auto"/>
        <w:left w:val="none" w:sz="0" w:space="0" w:color="auto"/>
        <w:bottom w:val="none" w:sz="0" w:space="0" w:color="auto"/>
        <w:right w:val="none" w:sz="0" w:space="0" w:color="auto"/>
      </w:divBdr>
    </w:div>
    <w:div w:id="949240216">
      <w:bodyDiv w:val="1"/>
      <w:marLeft w:val="0"/>
      <w:marRight w:val="0"/>
      <w:marTop w:val="0"/>
      <w:marBottom w:val="0"/>
      <w:divBdr>
        <w:top w:val="none" w:sz="0" w:space="0" w:color="auto"/>
        <w:left w:val="none" w:sz="0" w:space="0" w:color="auto"/>
        <w:bottom w:val="none" w:sz="0" w:space="0" w:color="auto"/>
        <w:right w:val="none" w:sz="0" w:space="0" w:color="auto"/>
      </w:divBdr>
    </w:div>
    <w:div w:id="1322082208">
      <w:bodyDiv w:val="1"/>
      <w:marLeft w:val="0"/>
      <w:marRight w:val="0"/>
      <w:marTop w:val="0"/>
      <w:marBottom w:val="0"/>
      <w:divBdr>
        <w:top w:val="none" w:sz="0" w:space="0" w:color="auto"/>
        <w:left w:val="none" w:sz="0" w:space="0" w:color="auto"/>
        <w:bottom w:val="none" w:sz="0" w:space="0" w:color="auto"/>
        <w:right w:val="none" w:sz="0" w:space="0" w:color="auto"/>
      </w:divBdr>
    </w:div>
    <w:div w:id="1565598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s02web.zoom.us/j/3944921744"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DF684E-9143-4D8C-A046-C0A9A5922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317</Words>
  <Characters>181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p</dc:creator>
  <cp:keywords/>
  <cp:lastModifiedBy>Julie DePrada</cp:lastModifiedBy>
  <cp:revision>8</cp:revision>
  <cp:lastPrinted>2020-08-20T17:07:00Z</cp:lastPrinted>
  <dcterms:created xsi:type="dcterms:W3CDTF">2020-08-17T17:59:00Z</dcterms:created>
  <dcterms:modified xsi:type="dcterms:W3CDTF">2020-08-20T18:07:00Z</dcterms:modified>
</cp:coreProperties>
</file>